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5E96F" w14:textId="47C38668" w:rsidR="00927E14" w:rsidRPr="007A760D" w:rsidRDefault="005078E1" w:rsidP="00D7329E">
      <w:pPr>
        <w:spacing w:line="240" w:lineRule="auto"/>
        <w:rPr>
          <w:rFonts w:ascii="Arial" w:hAnsi="Arial" w:cs="Arial"/>
          <w:b/>
          <w:sz w:val="52"/>
          <w:szCs w:val="52"/>
        </w:rPr>
      </w:pPr>
      <w:r>
        <w:rPr>
          <w:rFonts w:ascii="Arial" w:hAnsi="Arial" w:cs="Arial"/>
          <w:b/>
          <w:sz w:val="52"/>
          <w:szCs w:val="52"/>
        </w:rPr>
        <w:t>NEWS ARTICLE</w:t>
      </w:r>
    </w:p>
    <w:p w14:paraId="44BE60C8" w14:textId="77777777" w:rsidR="00592EAE" w:rsidRDefault="0031018F" w:rsidP="00592EAE">
      <w:pPr>
        <w:spacing w:line="240" w:lineRule="auto"/>
        <w:rPr>
          <w:rFonts w:ascii="Arial" w:hAnsi="Arial" w:cs="Arial"/>
          <w:sz w:val="28"/>
          <w:szCs w:val="28"/>
        </w:rPr>
      </w:pPr>
      <w:r w:rsidRPr="0031018F">
        <w:rPr>
          <w:rFonts w:ascii="Arial" w:hAnsi="Arial" w:cs="Arial"/>
          <w:sz w:val="28"/>
          <w:szCs w:val="28"/>
        </w:rPr>
        <w:t>AECOM</w:t>
      </w:r>
      <w:r w:rsidR="005132A5">
        <w:rPr>
          <w:rFonts w:ascii="Arial" w:hAnsi="Arial" w:cs="Arial"/>
          <w:sz w:val="28"/>
          <w:szCs w:val="28"/>
        </w:rPr>
        <w:t xml:space="preserve"> celebrates UN </w:t>
      </w:r>
      <w:r w:rsidR="005132A5" w:rsidRPr="005132A5">
        <w:rPr>
          <w:rFonts w:ascii="Arial" w:hAnsi="Arial" w:cs="Arial"/>
          <w:sz w:val="28"/>
          <w:szCs w:val="28"/>
        </w:rPr>
        <w:t>#InvestInWomen</w:t>
      </w:r>
      <w:r w:rsidRPr="0031018F">
        <w:rPr>
          <w:rFonts w:ascii="Arial" w:hAnsi="Arial" w:cs="Arial"/>
          <w:sz w:val="28"/>
          <w:szCs w:val="28"/>
        </w:rPr>
        <w:t xml:space="preserve"> </w:t>
      </w:r>
      <w:r w:rsidR="005132A5">
        <w:rPr>
          <w:rFonts w:ascii="Arial" w:hAnsi="Arial" w:cs="Arial"/>
          <w:sz w:val="28"/>
          <w:szCs w:val="28"/>
        </w:rPr>
        <w:t xml:space="preserve">theme </w:t>
      </w:r>
      <w:r w:rsidRPr="0031018F">
        <w:rPr>
          <w:rFonts w:ascii="Arial" w:hAnsi="Arial" w:cs="Arial"/>
          <w:sz w:val="28"/>
          <w:szCs w:val="28"/>
        </w:rPr>
        <w:t>on International Women’s Day</w:t>
      </w:r>
    </w:p>
    <w:p w14:paraId="0357CF99" w14:textId="23F23C6F" w:rsidR="00592EAE" w:rsidRDefault="00592EAE" w:rsidP="00592EAE">
      <w:pPr>
        <w:spacing w:line="240" w:lineRule="auto"/>
        <w:rPr>
          <w:color w:val="181C19"/>
        </w:rPr>
      </w:pPr>
      <w:r>
        <w:rPr>
          <w:rFonts w:cs="Arial"/>
          <w:b/>
          <w:bCs/>
        </w:rPr>
        <w:t>6 March</w:t>
      </w:r>
      <w:r w:rsidR="00FD470A">
        <w:rPr>
          <w:rFonts w:cs="Arial"/>
          <w:b/>
          <w:bCs/>
        </w:rPr>
        <w:t xml:space="preserve"> </w:t>
      </w:r>
      <w:r w:rsidR="00927E14" w:rsidRPr="780C62E8">
        <w:rPr>
          <w:rFonts w:cs="Arial"/>
          <w:b/>
          <w:bCs/>
        </w:rPr>
        <w:t>202</w:t>
      </w:r>
      <w:r w:rsidR="009379F2">
        <w:rPr>
          <w:rFonts w:cs="Arial"/>
          <w:b/>
          <w:bCs/>
        </w:rPr>
        <w:t>4</w:t>
      </w:r>
      <w:r w:rsidR="00927E14" w:rsidRPr="780C62E8">
        <w:rPr>
          <w:rFonts w:cs="Arial"/>
          <w:b/>
          <w:bCs/>
        </w:rPr>
        <w:t>:</w:t>
      </w:r>
      <w:r w:rsidR="009502AF" w:rsidRPr="780C62E8">
        <w:rPr>
          <w:rFonts w:cs="Arial"/>
        </w:rPr>
        <w:t xml:space="preserve"> </w:t>
      </w:r>
      <w:r w:rsidR="005132A5" w:rsidRPr="005132A5">
        <w:rPr>
          <w:rFonts w:cs="Arial"/>
        </w:rPr>
        <w:t xml:space="preserve">Achieving gender equality and women’s wellbeing in all aspects of life is more crucial than ever if we want to create prosperous economies and a </w:t>
      </w:r>
      <w:r w:rsidR="00D90D1E">
        <w:rPr>
          <w:rFonts w:cs="Arial"/>
        </w:rPr>
        <w:t>sustainable</w:t>
      </w:r>
      <w:r w:rsidR="00D90D1E" w:rsidRPr="005132A5">
        <w:rPr>
          <w:rFonts w:cs="Arial"/>
        </w:rPr>
        <w:t xml:space="preserve"> </w:t>
      </w:r>
      <w:r w:rsidR="005132A5" w:rsidRPr="005132A5">
        <w:rPr>
          <w:rFonts w:cs="Arial"/>
        </w:rPr>
        <w:t xml:space="preserve">planet. </w:t>
      </w:r>
      <w:r w:rsidR="005132A5">
        <w:rPr>
          <w:rFonts w:cs="Arial"/>
        </w:rPr>
        <w:t xml:space="preserve">Therefore </w:t>
      </w:r>
      <w:hyperlink r:id="rId11" w:history="1">
        <w:r w:rsidR="005132A5" w:rsidRPr="005132A5">
          <w:rPr>
            <w:rStyle w:val="Hyperlink"/>
            <w:rFonts w:cs="Arial"/>
          </w:rPr>
          <w:t>International Women’s Day</w:t>
        </w:r>
      </w:hyperlink>
      <w:r w:rsidR="005132A5">
        <w:rPr>
          <w:rFonts w:cs="Arial"/>
        </w:rPr>
        <w:t xml:space="preserve"> is being celebrated on 8 March </w:t>
      </w:r>
      <w:r w:rsidR="005132A5" w:rsidRPr="005132A5">
        <w:rPr>
          <w:rFonts w:cs="Arial"/>
        </w:rPr>
        <w:t xml:space="preserve">under the </w:t>
      </w:r>
      <w:r w:rsidR="00D90D1E">
        <w:rPr>
          <w:rFonts w:cs="Arial"/>
        </w:rPr>
        <w:t xml:space="preserve">United Nations’ </w:t>
      </w:r>
      <w:r w:rsidR="005132A5" w:rsidRPr="005132A5">
        <w:rPr>
          <w:rFonts w:cs="Arial"/>
        </w:rPr>
        <w:t xml:space="preserve">theme </w:t>
      </w:r>
      <w:r w:rsidR="005132A5">
        <w:rPr>
          <w:rFonts w:cs="Arial"/>
        </w:rPr>
        <w:t>‘</w:t>
      </w:r>
      <w:r w:rsidR="005132A5" w:rsidRPr="005132A5">
        <w:rPr>
          <w:rFonts w:cs="Arial"/>
        </w:rPr>
        <w:t>Invest in women: Accelerate progress</w:t>
      </w:r>
      <w:r w:rsidR="005132A5">
        <w:rPr>
          <w:rFonts w:cs="Arial"/>
        </w:rPr>
        <w:t>’</w:t>
      </w:r>
      <w:r w:rsidR="00D90D1E">
        <w:rPr>
          <w:rFonts w:cs="Arial"/>
        </w:rPr>
        <w:t>.</w:t>
      </w:r>
      <w:r>
        <w:rPr>
          <w:rFonts w:cs="Arial"/>
        </w:rPr>
        <w:t xml:space="preserve"> </w:t>
      </w:r>
      <w:r w:rsidR="0031018F">
        <w:rPr>
          <w:color w:val="181C19"/>
        </w:rPr>
        <w:t xml:space="preserve">Globally trusted infrastructure consulting firm </w:t>
      </w:r>
      <w:hyperlink r:id="rId12" w:history="1">
        <w:r w:rsidR="0031018F" w:rsidRPr="0031018F">
          <w:rPr>
            <w:rStyle w:val="Hyperlink"/>
          </w:rPr>
          <w:t>AECOM</w:t>
        </w:r>
      </w:hyperlink>
      <w:r w:rsidR="0031018F">
        <w:rPr>
          <w:color w:val="181C19"/>
        </w:rPr>
        <w:t xml:space="preserve"> celebrates the achievements of three incredible women:</w:t>
      </w:r>
    </w:p>
    <w:p w14:paraId="3C38F3AF" w14:textId="77777777" w:rsidR="008B243C" w:rsidRPr="00C37D1F" w:rsidRDefault="008B243C" w:rsidP="008B243C">
      <w:pPr>
        <w:spacing w:after="0"/>
        <w:rPr>
          <w:b/>
          <w:bCs/>
        </w:rPr>
      </w:pPr>
      <w:r w:rsidRPr="00C37D1F">
        <w:rPr>
          <w:b/>
          <w:bCs/>
        </w:rPr>
        <w:t xml:space="preserve">Zanele </w:t>
      </w:r>
      <w:proofErr w:type="spellStart"/>
      <w:r w:rsidRPr="00C37D1F">
        <w:rPr>
          <w:b/>
          <w:bCs/>
        </w:rPr>
        <w:t>Tlabakoe</w:t>
      </w:r>
      <w:proofErr w:type="spellEnd"/>
      <w:r w:rsidRPr="00C37D1F">
        <w:rPr>
          <w:b/>
          <w:bCs/>
        </w:rPr>
        <w:t xml:space="preserve">, </w:t>
      </w:r>
      <w:r>
        <w:rPr>
          <w:b/>
          <w:bCs/>
        </w:rPr>
        <w:t>Technologist: Structures</w:t>
      </w:r>
      <w:r w:rsidRPr="00C37D1F">
        <w:rPr>
          <w:b/>
          <w:bCs/>
        </w:rPr>
        <w:t>, AECOM</w:t>
      </w:r>
    </w:p>
    <w:p w14:paraId="6FE94E0C" w14:textId="77777777" w:rsidR="008B243C" w:rsidRDefault="008B243C" w:rsidP="008B243C">
      <w:r>
        <w:t xml:space="preserve">Zanele joined AECOM in 2017 as an Assistant Project Manager after obtaining her National Diploma in Civil Engineering from the University of Johannesburg. She was afforded the opportunity to be an Assistant Resident Engineer on the boiler island scope at a major power station project. “Being able to witness construction activities </w:t>
      </w:r>
      <w:proofErr w:type="spellStart"/>
      <w:r>
        <w:t>firsthand</w:t>
      </w:r>
      <w:proofErr w:type="spellEnd"/>
      <w:r>
        <w:t xml:space="preserve"> for me was a significant highlight and filled my ambition to make a more meaningful contribution to the field.”</w:t>
      </w:r>
    </w:p>
    <w:p w14:paraId="64641B84" w14:textId="77777777" w:rsidR="008B243C" w:rsidRDefault="008B243C" w:rsidP="008B243C">
      <w:r>
        <w:t>After completing her Bachelor of Technology specialising in Structures, she transitioned into a Resident Engineer role and embarked on managing site supervision activities. This transition marked a significant milestone in her career as it afforded Zanele the opportunity to take on greater responsibilities to ensure successful execution of works on-site. Since then, she has joined the structures design team as a Technologist and is delving into the intricacies of design work.</w:t>
      </w:r>
    </w:p>
    <w:p w14:paraId="6F808C37" w14:textId="77777777" w:rsidR="008B243C" w:rsidRDefault="008B243C" w:rsidP="008B243C">
      <w:r>
        <w:t xml:space="preserve">Mentorship and candidacy programmes inculcate a culture of success in the company, with the result that Zanele is well on her way to being registered as a Professional Engineering Technologist with the Engineering Council of South Africa. In addition, AECOM offers programmes such as performance management to </w:t>
      </w:r>
      <w:r w:rsidRPr="00787E65">
        <w:t>evaluate performance, provide feedback and develop employees</w:t>
      </w:r>
      <w:r>
        <w:t>. Zanele highlights that AECOM has been instrumental to her growth and development.</w:t>
      </w:r>
    </w:p>
    <w:p w14:paraId="318FFE16" w14:textId="77777777" w:rsidR="008B243C" w:rsidRDefault="008B243C" w:rsidP="008B243C">
      <w:r>
        <w:t>“I personally have benefited from an AECOM bursary when I pursued my postgraduate diploma in Project Management in 2022,” adds Zanele. “Overall, I am grateful for the diverse experiences and opportunities that AECOM has provided me.”</w:t>
      </w:r>
    </w:p>
    <w:p w14:paraId="7C135F3D" w14:textId="77777777" w:rsidR="008B243C" w:rsidRPr="00A371B5" w:rsidRDefault="008B243C" w:rsidP="008B243C">
      <w:r>
        <w:t>Zanele stresses that inclusivity and diversity are a priority at AECOM, as well as addressing more subtle forms of discrimination such as unconscious bias. In terms of work/life balance, AECOM has flexible working arrangements. “</w:t>
      </w:r>
      <w:r w:rsidRPr="008B1CC5">
        <w:t>These arrangements demonstrate AECOM</w:t>
      </w:r>
      <w:r>
        <w:t>’</w:t>
      </w:r>
      <w:r w:rsidRPr="008B1CC5">
        <w:t>s understanding of the diverse needs of its employees and its dedication to creating a supportive and accommodating work environment.</w:t>
      </w:r>
      <w:r>
        <w:t>”</w:t>
      </w:r>
    </w:p>
    <w:p w14:paraId="0E39B1C8" w14:textId="77777777" w:rsidR="008B243C" w:rsidRDefault="008B243C" w:rsidP="008B243C">
      <w:r>
        <w:t>Most of her time has been spent on-site, which remains quite male dominated. “Due to AECOM being forward-thinking and having programmes like mentorships in place, I was able to seek out opportunities where I could engage with people with similar experiences,” highlights Zanele.</w:t>
      </w:r>
    </w:p>
    <w:p w14:paraId="5665FAA1" w14:textId="77777777" w:rsidR="008B243C" w:rsidRDefault="008B243C" w:rsidP="008B243C">
      <w:r>
        <w:t>“</w:t>
      </w:r>
      <w:r w:rsidRPr="00F9016B">
        <w:t xml:space="preserve">I established meaningful relationships with individuals whom I looked up to, finding inspiration in their </w:t>
      </w:r>
      <w:r>
        <w:t>stories. Fortunately for me, most of them took me under their wing and advised and fostered me to overcome those challenges,” adds Zanele. “I was advised to always keep my head high and treat everyone equally, so with hard work and dedication, I earned the respect of everyone.”</w:t>
      </w:r>
    </w:p>
    <w:p w14:paraId="214CDC70" w14:textId="77777777" w:rsidR="008B243C" w:rsidRDefault="008B243C" w:rsidP="008B243C">
      <w:r>
        <w:lastRenderedPageBreak/>
        <w:t>Her message to young girls contemplating a similar career path is that while it is not easy and does present challenges, these can be overcome. “You are strong and capable. Do not be afraid to ask questions. Make mistakes and keep learning every day.”</w:t>
      </w:r>
    </w:p>
    <w:p w14:paraId="1CB18863" w14:textId="77777777" w:rsidR="008B243C" w:rsidRDefault="008B243C" w:rsidP="008B243C">
      <w:r>
        <w:t>Zanele says the IWD 2024 theme</w:t>
      </w:r>
      <w:r w:rsidRPr="005132A5">
        <w:t xml:space="preserve"> </w:t>
      </w:r>
      <w:r>
        <w:t xml:space="preserve">of </w:t>
      </w:r>
      <w:r w:rsidRPr="005132A5">
        <w:t>#InvestInWomen</w:t>
      </w:r>
      <w:r>
        <w:t xml:space="preserve"> is a call to address existing gender disparities and create a society that is more inclusive and equitable. “By investing in women, I believe we are empowering them to achieve their full potential, to the benefit of communities and society as a whole.”</w:t>
      </w:r>
    </w:p>
    <w:p w14:paraId="707516C3" w14:textId="77777777" w:rsidR="008B243C" w:rsidRPr="00DA0995" w:rsidRDefault="008B243C" w:rsidP="008B243C">
      <w:pPr>
        <w:spacing w:after="0"/>
        <w:rPr>
          <w:b/>
          <w:bCs/>
        </w:rPr>
      </w:pPr>
      <w:r w:rsidRPr="00DA0995">
        <w:rPr>
          <w:b/>
          <w:bCs/>
        </w:rPr>
        <w:t>Michelle Lawrence, Civil Engineer: Buildings + Places, AECOM</w:t>
      </w:r>
    </w:p>
    <w:p w14:paraId="56F723C9" w14:textId="77777777" w:rsidR="008B243C" w:rsidRDefault="008B243C" w:rsidP="008B243C">
      <w:r>
        <w:t>Michelle has been in the industry since 2015 and joined AECOM in its Buildings + Places business unit in 2019 as a Civil Engineer. She has worked on numerous international projects as a design engineer and manager.</w:t>
      </w:r>
    </w:p>
    <w:p w14:paraId="6224B40E" w14:textId="77777777" w:rsidR="008B243C" w:rsidRDefault="008B243C" w:rsidP="008B243C">
      <w:r>
        <w:t xml:space="preserve">She is an expert in </w:t>
      </w:r>
      <w:r w:rsidRPr="00E231B0">
        <w:t>Dynamo</w:t>
      </w:r>
      <w:r>
        <w:t>,</w:t>
      </w:r>
      <w:r w:rsidRPr="00E231B0">
        <w:t xml:space="preserve"> a powerful visual programming tool that integrates with Autodesk Revit</w:t>
      </w:r>
      <w:r>
        <w:t xml:space="preserve"> </w:t>
      </w:r>
      <w:r w:rsidRPr="00E231B0">
        <w:t>building information mode</w:t>
      </w:r>
      <w:r>
        <w:t>l</w:t>
      </w:r>
      <w:r w:rsidRPr="00E231B0">
        <w:t>ling (BIM) software. It allows architects, engineers and designers to create custom workflows, automate repetitive tasks and manipulate BIM data in a more intuitive way.</w:t>
      </w:r>
      <w:r>
        <w:t xml:space="preserve"> “It has revolutionised workflows and significantly reduced design to save costs and improve quality, resilience and sustainability,” says Michelle.</w:t>
      </w:r>
    </w:p>
    <w:p w14:paraId="351C555A" w14:textId="77777777" w:rsidR="008B243C" w:rsidRDefault="008B243C" w:rsidP="008B243C">
      <w:r>
        <w:t>AECOM provides a highly supportive environment for both team members and management. “I have access to growth and development tools such as our mentorship programme and monthly soft skills sessions. There is a level of freedom to take ownership of your own career path and define things for yourself.”</w:t>
      </w:r>
    </w:p>
    <w:p w14:paraId="3733E0A4" w14:textId="7FB881F8" w:rsidR="008B243C" w:rsidRPr="008B243C" w:rsidRDefault="008B243C" w:rsidP="008B243C">
      <w:r>
        <w:t xml:space="preserve">Michelle says the IWD 2024 theme of </w:t>
      </w:r>
      <w:r w:rsidRPr="005132A5">
        <w:t>#InvestInWome</w:t>
      </w:r>
      <w:r>
        <w:t>n accelerates progress in terms of new ways of thinking. “Women provide fresh ideas and different perspectives,” she says. “In turn, I encourage and teach others as my way of giving back to AECOM and the broader industry itself</w:t>
      </w:r>
      <w:r w:rsidRPr="00FD470A">
        <w:rPr>
          <w:rFonts w:asciiTheme="minorHAnsi" w:eastAsiaTheme="minorHAnsi" w:hAnsiTheme="minorHAnsi" w:cstheme="minorBidi"/>
          <w:kern w:val="2"/>
          <w:lang w:eastAsia="en-US"/>
          <w14:ligatures w14:val="standardContextual"/>
        </w:rPr>
        <w:t>.</w:t>
      </w:r>
      <w:r>
        <w:rPr>
          <w:rFonts w:asciiTheme="minorHAnsi" w:eastAsiaTheme="minorHAnsi" w:hAnsiTheme="minorHAnsi" w:cstheme="minorBidi"/>
          <w:kern w:val="2"/>
          <w:lang w:eastAsia="en-US"/>
          <w14:ligatures w14:val="standardContextual"/>
        </w:rPr>
        <w:t>”</w:t>
      </w:r>
    </w:p>
    <w:p w14:paraId="37E562B7" w14:textId="7855818C" w:rsidR="0031018F" w:rsidRPr="00592EAE" w:rsidRDefault="0031018F" w:rsidP="0031018F">
      <w:pPr>
        <w:pStyle w:val="xmsonormal"/>
        <w:rPr>
          <w:color w:val="181C19"/>
        </w:rPr>
      </w:pPr>
      <w:r w:rsidRPr="00C37D1F">
        <w:rPr>
          <w:b/>
          <w:bCs/>
          <w:color w:val="181C19"/>
        </w:rPr>
        <w:t xml:space="preserve">Terisha </w:t>
      </w:r>
      <w:r w:rsidRPr="00C37D1F">
        <w:rPr>
          <w:b/>
          <w:bCs/>
        </w:rPr>
        <w:t xml:space="preserve">Naicker, </w:t>
      </w:r>
      <w:r w:rsidR="003E06D2">
        <w:rPr>
          <w:b/>
          <w:bCs/>
        </w:rPr>
        <w:t>Process</w:t>
      </w:r>
      <w:r w:rsidR="003E06D2" w:rsidRPr="00C37D1F">
        <w:rPr>
          <w:b/>
          <w:bCs/>
        </w:rPr>
        <w:t xml:space="preserve"> </w:t>
      </w:r>
      <w:r w:rsidRPr="00C37D1F">
        <w:rPr>
          <w:b/>
          <w:bCs/>
        </w:rPr>
        <w:t>Engineer</w:t>
      </w:r>
      <w:r w:rsidR="00FA67A8">
        <w:rPr>
          <w:b/>
          <w:bCs/>
        </w:rPr>
        <w:t>: Water</w:t>
      </w:r>
      <w:r w:rsidRPr="00C37D1F">
        <w:rPr>
          <w:b/>
          <w:bCs/>
        </w:rPr>
        <w:t>, AECOM</w:t>
      </w:r>
    </w:p>
    <w:p w14:paraId="7608E02B" w14:textId="38C01D35" w:rsidR="0031018F" w:rsidRDefault="0031018F" w:rsidP="0031018F">
      <w:r>
        <w:t>With a decade of engineering experience behind her</w:t>
      </w:r>
      <w:r w:rsidR="003E06D2">
        <w:t xml:space="preserve"> and a B</w:t>
      </w:r>
      <w:r w:rsidR="001E55D4">
        <w:t>achelor of Science</w:t>
      </w:r>
      <w:r w:rsidR="003E06D2">
        <w:t xml:space="preserve"> </w:t>
      </w:r>
      <w:r w:rsidR="00CC3E74">
        <w:t>i</w:t>
      </w:r>
      <w:r w:rsidR="003E06D2">
        <w:t>n Chemical Engineering</w:t>
      </w:r>
      <w:r>
        <w:t>, Terisha specialises in process design and consulting in the water</w:t>
      </w:r>
      <w:r w:rsidR="003E06D2">
        <w:t xml:space="preserve"> and wastewater</w:t>
      </w:r>
      <w:r>
        <w:t xml:space="preserve"> sector. </w:t>
      </w:r>
      <w:r w:rsidR="00CF4E57">
        <w:t xml:space="preserve">She has had vast exposure </w:t>
      </w:r>
      <w:r w:rsidR="00FB6599">
        <w:t>working</w:t>
      </w:r>
      <w:r w:rsidR="00CF4E57">
        <w:t xml:space="preserve"> with </w:t>
      </w:r>
      <w:r>
        <w:t>expert engineering teams from diverse backgrounds. “I pride myself on being meticulous and dynamic, enabling me to effectively contribute to a wide range of projects</w:t>
      </w:r>
      <w:r w:rsidR="00592EAE">
        <w:t>,</w:t>
      </w:r>
      <w:r>
        <w:t>”</w:t>
      </w:r>
      <w:r w:rsidR="00592EAE">
        <w:t xml:space="preserve"> she says.</w:t>
      </w:r>
    </w:p>
    <w:p w14:paraId="4D8CBBB8" w14:textId="3D2D59DD" w:rsidR="0031018F" w:rsidRDefault="0031018F" w:rsidP="0031018F">
      <w:r>
        <w:t xml:space="preserve">Terisha highlights that AECOM has </w:t>
      </w:r>
      <w:r w:rsidR="002824EE">
        <w:t xml:space="preserve">aided </w:t>
      </w:r>
      <w:r>
        <w:t xml:space="preserve">her growth and development by providing access to </w:t>
      </w:r>
      <w:r w:rsidR="003E06D2">
        <w:t>several</w:t>
      </w:r>
      <w:r>
        <w:t xml:space="preserve"> tools and resources, including internal training and </w:t>
      </w:r>
      <w:r w:rsidR="003B40AF">
        <w:t xml:space="preserve">externally </w:t>
      </w:r>
      <w:r>
        <w:t xml:space="preserve">accredited training courses. Her team holds </w:t>
      </w:r>
      <w:r w:rsidR="00D241FD">
        <w:t xml:space="preserve">weekly </w:t>
      </w:r>
      <w:r>
        <w:t>growth</w:t>
      </w:r>
      <w:r w:rsidR="003E06D2">
        <w:t xml:space="preserve"> </w:t>
      </w:r>
      <w:r>
        <w:t xml:space="preserve">training sessions </w:t>
      </w:r>
      <w:r w:rsidRPr="00657058">
        <w:t xml:space="preserve">to </w:t>
      </w:r>
      <w:r w:rsidR="00657058" w:rsidRPr="00592EAE">
        <w:t>optimise</w:t>
      </w:r>
      <w:r>
        <w:t xml:space="preserve"> its service offering</w:t>
      </w:r>
      <w:r w:rsidR="007B1773">
        <w:t xml:space="preserve">, </w:t>
      </w:r>
      <w:r>
        <w:t>which the global team can tap into. Specialised mentorship and guidance are also provided.</w:t>
      </w:r>
    </w:p>
    <w:p w14:paraId="2B0A637A" w14:textId="0978A96F" w:rsidR="0031018F" w:rsidRDefault="0031018F" w:rsidP="0031018F">
      <w:r>
        <w:t xml:space="preserve">“Furthermore, I have had the privilege of travelling internationally to visit sites associated with some of the projects I am working on. I believe these opportunities have improved my ability to think proactively </w:t>
      </w:r>
      <w:r w:rsidRPr="00657058">
        <w:t>and refine</w:t>
      </w:r>
      <w:r>
        <w:t xml:space="preserve"> my communication skills </w:t>
      </w:r>
      <w:r w:rsidR="00592EAE">
        <w:t>to</w:t>
      </w:r>
      <w:r>
        <w:t xml:space="preserve"> navigat</w:t>
      </w:r>
      <w:r w:rsidR="00592EAE">
        <w:t>e</w:t>
      </w:r>
      <w:r>
        <w:t xml:space="preserve"> language barriers and enhanc</w:t>
      </w:r>
      <w:r w:rsidR="00592EAE">
        <w:t>e</w:t>
      </w:r>
      <w:r>
        <w:t xml:space="preserve"> my resilience in</w:t>
      </w:r>
      <w:r w:rsidR="002824EE">
        <w:t xml:space="preserve"> my </w:t>
      </w:r>
      <w:r>
        <w:t xml:space="preserve">innovation and decision-making </w:t>
      </w:r>
      <w:r w:rsidR="002824EE">
        <w:t>cap</w:t>
      </w:r>
      <w:r>
        <w:t>abilit</w:t>
      </w:r>
      <w:r w:rsidR="002824EE">
        <w:t>y</w:t>
      </w:r>
      <w:r>
        <w:t>,” says Terisha.</w:t>
      </w:r>
    </w:p>
    <w:p w14:paraId="65D2C0E7" w14:textId="076A12C4" w:rsidR="0031018F" w:rsidRDefault="0031018F" w:rsidP="0031018F">
      <w:r>
        <w:t>The company draw</w:t>
      </w:r>
      <w:r w:rsidR="00FB6599">
        <w:t>s</w:t>
      </w:r>
      <w:r>
        <w:t xml:space="preserve"> talent from across the globe, </w:t>
      </w:r>
      <w:r w:rsidR="002824EE">
        <w:t xml:space="preserve">allowing it to </w:t>
      </w:r>
      <w:r>
        <w:t>embrac</w:t>
      </w:r>
      <w:r w:rsidR="002824EE">
        <w:t>e</w:t>
      </w:r>
      <w:r>
        <w:t xml:space="preserve"> individual perspectives to shape innovative solutions. “Fostering </w:t>
      </w:r>
      <w:r w:rsidRPr="00657058">
        <w:t>daily collaboration among</w:t>
      </w:r>
      <w:r>
        <w:t xml:space="preserve"> resources in different office locations on various projects allows us to better respond to client needs in terms of delivering optimal solutions,” says Terisha. It is an environment where individuals feel valued and respected, with monthly </w:t>
      </w:r>
      <w:r w:rsidR="009C2269">
        <w:t xml:space="preserve">team </w:t>
      </w:r>
      <w:r>
        <w:t>catch-up meetings and team-building sessions to keep the team on its toes.</w:t>
      </w:r>
    </w:p>
    <w:p w14:paraId="3D8B747C" w14:textId="4AB302B5" w:rsidR="00FB6599" w:rsidRDefault="00FB6599" w:rsidP="0031018F">
      <w:r>
        <w:t xml:space="preserve">Terisha says the IWD 2024 theme of </w:t>
      </w:r>
      <w:r w:rsidR="00100D14">
        <w:t>#I</w:t>
      </w:r>
      <w:r w:rsidRPr="005132A5">
        <w:t>nvest</w:t>
      </w:r>
      <w:r w:rsidR="00100D14">
        <w:t>I</w:t>
      </w:r>
      <w:r w:rsidRPr="005132A5">
        <w:t>n</w:t>
      </w:r>
      <w:r w:rsidR="00100D14">
        <w:t>W</w:t>
      </w:r>
      <w:r w:rsidRPr="005132A5">
        <w:t>ome</w:t>
      </w:r>
      <w:r>
        <w:t xml:space="preserve">n </w:t>
      </w:r>
      <w:r w:rsidRPr="00FB6599">
        <w:t>signifies advocating for and empowering women across different spheres of life</w:t>
      </w:r>
      <w:r>
        <w:t>. “A</w:t>
      </w:r>
      <w:r w:rsidRPr="00FB6599">
        <w:t>chieving gender equality in scientific fields</w:t>
      </w:r>
      <w:r w:rsidR="005354CC">
        <w:t xml:space="preserve"> for example</w:t>
      </w:r>
      <w:r w:rsidRPr="00FB6599">
        <w:t xml:space="preserve">, can significantly advance societal </w:t>
      </w:r>
      <w:r w:rsidR="007B1773" w:rsidRPr="00FB6599">
        <w:t>progress</w:t>
      </w:r>
      <w:r w:rsidR="007B1773">
        <w:t>,</w:t>
      </w:r>
      <w:r w:rsidR="00592EAE">
        <w:t xml:space="preserve">” </w:t>
      </w:r>
      <w:r w:rsidR="007B1773">
        <w:t>she</w:t>
      </w:r>
      <w:r>
        <w:t xml:space="preserve"> </w:t>
      </w:r>
      <w:r w:rsidR="003B40AF">
        <w:t>concludes</w:t>
      </w:r>
      <w:r>
        <w:t xml:space="preserve">. </w:t>
      </w:r>
    </w:p>
    <w:p w14:paraId="5F1B3F55" w14:textId="2544BAFB" w:rsidR="00B10B90" w:rsidRDefault="00CE3E01" w:rsidP="00B10B90">
      <w:pPr>
        <w:spacing w:line="240" w:lineRule="auto"/>
        <w:rPr>
          <w:rFonts w:eastAsia="Calibri"/>
          <w:b/>
          <w:i/>
          <w:lang w:eastAsia="en-US"/>
        </w:rPr>
      </w:pPr>
      <w:r w:rsidRPr="007A38C2">
        <w:rPr>
          <w:rFonts w:eastAsia="Calibri"/>
          <w:b/>
          <w:i/>
          <w:lang w:eastAsia="en-US"/>
        </w:rPr>
        <w:t>End</w:t>
      </w:r>
      <w:r w:rsidR="00257C0B">
        <w:rPr>
          <w:rFonts w:eastAsia="Calibri"/>
          <w:b/>
          <w:i/>
          <w:lang w:eastAsia="en-US"/>
        </w:rPr>
        <w:t>s</w:t>
      </w:r>
    </w:p>
    <w:p w14:paraId="492995B6" w14:textId="77777777" w:rsidR="00B10B90" w:rsidRDefault="00CE3E01" w:rsidP="00B10B90">
      <w:pPr>
        <w:spacing w:after="0" w:line="240" w:lineRule="auto"/>
        <w:rPr>
          <w:rFonts w:cs="Arial"/>
        </w:rPr>
      </w:pPr>
      <w:r w:rsidRPr="007A38C2">
        <w:rPr>
          <w:rFonts w:eastAsia="Calibri"/>
          <w:b/>
          <w:lang w:eastAsia="en-US"/>
        </w:rPr>
        <w:t>Notes to the editor</w:t>
      </w:r>
    </w:p>
    <w:p w14:paraId="7C5BED7D" w14:textId="6F0EA7D9" w:rsidR="003C7DAB" w:rsidRPr="003C7DAB" w:rsidRDefault="00CE3E01" w:rsidP="003C7DAB">
      <w:pPr>
        <w:spacing w:line="240" w:lineRule="auto"/>
        <w:rPr>
          <w:rFonts w:cs="Arial"/>
        </w:rPr>
      </w:pPr>
      <w:r w:rsidRPr="007A38C2">
        <w:rPr>
          <w:rFonts w:eastAsia="Calibri"/>
          <w:lang w:eastAsia="en-US"/>
        </w:rPr>
        <w:t>To download hi-res images for this</w:t>
      </w:r>
      <w:r w:rsidR="00252E85">
        <w:rPr>
          <w:rFonts w:eastAsia="Calibri"/>
          <w:lang w:eastAsia="en-US"/>
        </w:rPr>
        <w:t xml:space="preserve"> news article</w:t>
      </w:r>
      <w:r w:rsidRPr="007A38C2">
        <w:rPr>
          <w:rFonts w:eastAsia="Calibri"/>
          <w:lang w:eastAsia="en-US"/>
        </w:rPr>
        <w:t xml:space="preserve">, please visit </w:t>
      </w:r>
      <w:hyperlink r:id="rId13"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74451B59" w14:textId="688CCB30" w:rsidR="003C7DAB" w:rsidRDefault="00CE3E01" w:rsidP="003C7DAB">
      <w:pPr>
        <w:spacing w:after="0" w:line="240" w:lineRule="auto"/>
        <w:rPr>
          <w:rFonts w:eastAsia="Calibri" w:cs="Calibri"/>
          <w:b/>
          <w:bCs/>
          <w:lang w:val="en-US" w:eastAsia="en-US"/>
        </w:rPr>
      </w:pPr>
      <w:r w:rsidRPr="006D30CF">
        <w:rPr>
          <w:rFonts w:eastAsia="Calibri" w:cs="Calibri"/>
          <w:b/>
          <w:bCs/>
          <w:lang w:val="en-US" w:eastAsia="en-US"/>
        </w:rPr>
        <w:t>About AECOM</w:t>
      </w:r>
    </w:p>
    <w:p w14:paraId="1411787A" w14:textId="18B7AAC1" w:rsidR="00E07BE3" w:rsidRDefault="009379F2" w:rsidP="003C7DAB">
      <w:pPr>
        <w:spacing w:line="240" w:lineRule="auto"/>
        <w:rPr>
          <w:rFonts w:eastAsia="Calibri" w:cs="Calibri"/>
          <w:lang w:eastAsia="en-US"/>
        </w:rPr>
      </w:pPr>
      <w:r w:rsidRPr="009379F2">
        <w:rPr>
          <w:rFonts w:eastAsia="Calibri" w:cs="Calibri"/>
          <w:lang w:eastAsia="en-US"/>
        </w:rPr>
        <w:t>AECOM is the world’s trusted infrastructure consulting firm, delivering professional services throughout the project lifecycle – from advisory, planning, design and engineering to program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lled technical and digital expertise, a culture of equity, diversity and inclusion, and a commitment to environmental, social and governance priorities. AECOM is a Fortune 500 firm and its Professional Services business had revenue of $14.4 billion in fiscal year 2023. See how we are delivering sustainable legacies for generations to come at aecom.com and @AECOM.</w:t>
      </w:r>
    </w:p>
    <w:p w14:paraId="2997822A" w14:textId="77777777" w:rsidR="008D6A79" w:rsidRPr="00666E39" w:rsidRDefault="008D6A79" w:rsidP="008D6A79">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34693F41" w14:textId="77777777" w:rsidR="008D6A79" w:rsidRPr="00666E39" w:rsidRDefault="008D6A79" w:rsidP="008D6A79">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Lucy McLane</w:t>
      </w:r>
    </w:p>
    <w:p w14:paraId="44AC6AB8" w14:textId="77777777" w:rsidR="008D6A79" w:rsidRDefault="008D6A79" w:rsidP="008D6A79">
      <w:pPr>
        <w:spacing w:after="0" w:line="240" w:lineRule="auto"/>
        <w:rPr>
          <w:rFonts w:asciiTheme="minorHAnsi" w:eastAsia="Calibri" w:hAnsiTheme="minorHAnsi" w:cstheme="minorHAnsi"/>
          <w:lang w:val="en-US" w:eastAsia="en-US"/>
        </w:rPr>
      </w:pPr>
      <w:r w:rsidRPr="002167FF">
        <w:rPr>
          <w:rFonts w:asciiTheme="minorHAnsi" w:eastAsia="Calibri" w:hAnsiTheme="minorHAnsi" w:cstheme="minorHAnsi"/>
          <w:lang w:val="en-US" w:eastAsia="en-US"/>
        </w:rPr>
        <w:t>Communications Manager, Strategy &amp; Growth, Middle East &amp; Africa</w:t>
      </w:r>
    </w:p>
    <w:p w14:paraId="2586E0F9" w14:textId="04F8C19E" w:rsidR="008D6A79" w:rsidRPr="00666E3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Phone: </w:t>
      </w:r>
      <w:r w:rsidRPr="002167FF">
        <w:rPr>
          <w:rFonts w:asciiTheme="minorHAnsi" w:eastAsia="Calibri" w:hAnsiTheme="minorHAnsi" w:cstheme="minorHAnsi"/>
          <w:lang w:val="en-US" w:eastAsia="en-US"/>
        </w:rPr>
        <w:t>+971</w:t>
      </w:r>
      <w:r w:rsidR="001B4E8F">
        <w:rPr>
          <w:rFonts w:asciiTheme="minorHAnsi" w:eastAsia="Calibri" w:hAnsiTheme="minorHAnsi" w:cstheme="minorHAnsi"/>
          <w:lang w:val="en-US" w:eastAsia="en-US"/>
        </w:rPr>
        <w:t xml:space="preserve"> </w:t>
      </w:r>
      <w:r w:rsidR="00362CDF">
        <w:rPr>
          <w:rFonts w:asciiTheme="minorHAnsi" w:eastAsia="Calibri" w:hAnsiTheme="minorHAnsi" w:cstheme="minorHAnsi"/>
          <w:lang w:val="en-US" w:eastAsia="en-US"/>
        </w:rPr>
        <w:t>52 152 7638</w:t>
      </w:r>
    </w:p>
    <w:p w14:paraId="427178EA" w14:textId="58278631" w:rsidR="008D6A7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4" w:history="1">
        <w:r w:rsidRPr="00424BEA">
          <w:rPr>
            <w:rStyle w:val="Hyperlink"/>
            <w:rFonts w:asciiTheme="minorHAnsi" w:eastAsia="Calibri" w:hAnsiTheme="minorHAnsi" w:cstheme="minorHAnsi"/>
            <w:lang w:val="en-US" w:eastAsia="en-US"/>
          </w:rPr>
          <w:t>lucy.mclane@aecom.com</w:t>
        </w:r>
      </w:hyperlink>
    </w:p>
    <w:p w14:paraId="1638754A" w14:textId="51A2F222" w:rsidR="008D6A79" w:rsidRPr="004663F7" w:rsidRDefault="008D6A79" w:rsidP="008D6A79">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5" w:history="1">
        <w:r w:rsidRPr="00424BEA">
          <w:rPr>
            <w:rStyle w:val="Hyperlink"/>
            <w:rFonts w:asciiTheme="minorHAnsi" w:eastAsia="Calibri" w:hAnsiTheme="minorHAnsi" w:cstheme="minorHAnsi"/>
            <w:lang w:val="en-US" w:eastAsia="en-US"/>
          </w:rPr>
          <w:t>www.aecom.com</w:t>
        </w:r>
      </w:hyperlink>
      <w:r>
        <w:rPr>
          <w:rFonts w:asciiTheme="minorHAnsi" w:eastAsia="Calibri" w:hAnsiTheme="minorHAnsi" w:cstheme="minorHAnsi"/>
          <w:lang w:val="en-US" w:eastAsia="en-US"/>
        </w:rPr>
        <w:t xml:space="preserve"> </w:t>
      </w:r>
      <w:r w:rsidRPr="00666E39">
        <w:rPr>
          <w:rFonts w:asciiTheme="minorHAnsi" w:eastAsia="Calibri" w:hAnsiTheme="minorHAnsi" w:cstheme="minorHAnsi"/>
          <w:lang w:val="en-US" w:eastAsia="en-US"/>
        </w:rPr>
        <w:t xml:space="preserve"> </w:t>
      </w:r>
    </w:p>
    <w:p w14:paraId="4F60919E" w14:textId="77777777" w:rsidR="000029F5" w:rsidRPr="000029F5" w:rsidRDefault="000029F5" w:rsidP="000029F5">
      <w:pPr>
        <w:spacing w:after="0" w:line="240" w:lineRule="auto"/>
        <w:rPr>
          <w:rFonts w:eastAsia="Calibri"/>
          <w:b/>
          <w:lang w:eastAsia="en-US"/>
        </w:rPr>
      </w:pPr>
      <w:r w:rsidRPr="000029F5">
        <w:rPr>
          <w:rFonts w:eastAsia="Calibri"/>
          <w:b/>
          <w:lang w:eastAsia="en-US"/>
        </w:rPr>
        <w:t>Media Contact</w:t>
      </w:r>
    </w:p>
    <w:p w14:paraId="46BF4492" w14:textId="77777777" w:rsidR="000029F5" w:rsidRPr="000029F5" w:rsidRDefault="000029F5" w:rsidP="000029F5">
      <w:pPr>
        <w:spacing w:after="0" w:line="240" w:lineRule="auto"/>
        <w:rPr>
          <w:rFonts w:cs="Arial"/>
        </w:rPr>
      </w:pPr>
      <w:r w:rsidRPr="000029F5">
        <w:rPr>
          <w:rFonts w:cs="Arial"/>
        </w:rPr>
        <w:t>Thobile Ndlovu</w:t>
      </w:r>
    </w:p>
    <w:p w14:paraId="32B67DA4" w14:textId="5B517109" w:rsidR="000029F5" w:rsidRPr="000029F5" w:rsidRDefault="000029F5" w:rsidP="000029F5">
      <w:pPr>
        <w:spacing w:line="240" w:lineRule="auto"/>
        <w:rPr>
          <w:rFonts w:cs="Arial"/>
          <w:b/>
        </w:rPr>
      </w:pPr>
      <w:r w:rsidRPr="000029F5">
        <w:rPr>
          <w:rFonts w:cs="Arial"/>
        </w:rPr>
        <w:t>Account Executive</w:t>
      </w:r>
      <w:r w:rsidRPr="000029F5">
        <w:rPr>
          <w:rFonts w:cs="Arial"/>
        </w:rPr>
        <w:br/>
        <w:t xml:space="preserve">NGAGE Public Relations </w:t>
      </w:r>
      <w:r w:rsidRPr="000029F5">
        <w:rPr>
          <w:rFonts w:cs="Arial"/>
        </w:rPr>
        <w:br/>
        <w:t>Phone: (011) 867-7763</w:t>
      </w:r>
      <w:r w:rsidRPr="000029F5">
        <w:rPr>
          <w:rFonts w:cs="Arial"/>
        </w:rPr>
        <w:br/>
        <w:t>Cell: 073 574 2931</w:t>
      </w:r>
      <w:r w:rsidRPr="000029F5">
        <w:rPr>
          <w:rFonts w:cs="Arial"/>
        </w:rPr>
        <w:br/>
        <w:t xml:space="preserve">Email: </w:t>
      </w:r>
      <w:hyperlink r:id="rId16" w:history="1">
        <w:r w:rsidRPr="000029F5">
          <w:rPr>
            <w:rFonts w:cs="Arial"/>
            <w:color w:val="0563C1"/>
            <w:u w:val="single"/>
          </w:rPr>
          <w:t>thobile@ngage.co.za</w:t>
        </w:r>
      </w:hyperlink>
      <w:r w:rsidRPr="000029F5">
        <w:rPr>
          <w:rFonts w:cs="Arial"/>
        </w:rPr>
        <w:br/>
        <w:t xml:space="preserve">Web: </w:t>
      </w:r>
      <w:hyperlink r:id="rId17" w:history="1">
        <w:r w:rsidRPr="000029F5">
          <w:rPr>
            <w:rFonts w:cs="Arial"/>
            <w:color w:val="0563C1"/>
            <w:u w:val="single"/>
          </w:rPr>
          <w:t>www.ngage.co.za</w:t>
        </w:r>
      </w:hyperlink>
    </w:p>
    <w:p w14:paraId="2B87024F" w14:textId="2FB3E69E" w:rsidR="00BB73CD" w:rsidRPr="000029F5" w:rsidRDefault="000029F5" w:rsidP="000029F5">
      <w:pPr>
        <w:spacing w:line="240" w:lineRule="auto"/>
        <w:rPr>
          <w:rFonts w:cs="Arial"/>
        </w:rPr>
      </w:pPr>
      <w:r w:rsidRPr="000029F5">
        <w:rPr>
          <w:rFonts w:cs="Arial"/>
        </w:rPr>
        <w:t xml:space="preserve">Browse the </w:t>
      </w:r>
      <w:r w:rsidRPr="000029F5">
        <w:rPr>
          <w:rFonts w:cs="Arial"/>
          <w:b/>
        </w:rPr>
        <w:t>NGAGE Media Zone</w:t>
      </w:r>
      <w:r w:rsidRPr="000029F5">
        <w:rPr>
          <w:rFonts w:cs="Arial"/>
        </w:rPr>
        <w:t xml:space="preserve"> for more client news articles and photographs at </w:t>
      </w:r>
      <w:hyperlink r:id="rId18" w:history="1">
        <w:r w:rsidRPr="000029F5">
          <w:rPr>
            <w:rFonts w:cs="Arial"/>
            <w:color w:val="0563C1"/>
            <w:u w:val="single"/>
          </w:rPr>
          <w:t>http://media.ngage.co.za</w:t>
        </w:r>
      </w:hyperlink>
    </w:p>
    <w:sectPr w:rsidR="00BB73CD" w:rsidRPr="000029F5">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493EB" w14:textId="77777777" w:rsidR="00AA0EEC" w:rsidRDefault="00AA0EEC" w:rsidP="00224F24">
      <w:pPr>
        <w:spacing w:after="0" w:line="240" w:lineRule="auto"/>
      </w:pPr>
      <w:r>
        <w:separator/>
      </w:r>
    </w:p>
  </w:endnote>
  <w:endnote w:type="continuationSeparator" w:id="0">
    <w:p w14:paraId="56B52A53" w14:textId="77777777" w:rsidR="00AA0EEC" w:rsidRDefault="00AA0EEC"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C24AA" w14:textId="77777777" w:rsidR="007E4C5F" w:rsidRDefault="007E4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34841" w14:textId="77777777" w:rsidR="007E4C5F" w:rsidRDefault="007E4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C975A" w14:textId="77777777" w:rsidR="007E4C5F" w:rsidRDefault="007E4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0EB73" w14:textId="77777777" w:rsidR="00AA0EEC" w:rsidRDefault="00AA0EEC" w:rsidP="00224F24">
      <w:pPr>
        <w:spacing w:after="0" w:line="240" w:lineRule="auto"/>
      </w:pPr>
      <w:r>
        <w:separator/>
      </w:r>
    </w:p>
  </w:footnote>
  <w:footnote w:type="continuationSeparator" w:id="0">
    <w:p w14:paraId="239BF814" w14:textId="77777777" w:rsidR="00AA0EEC" w:rsidRDefault="00AA0EEC" w:rsidP="00224F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82F15" w14:textId="77777777" w:rsidR="007E4C5F" w:rsidRDefault="007E4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04EFE" w14:textId="77777777" w:rsidR="007E4C5F" w:rsidRDefault="007E4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41A8D" w14:textId="77777777" w:rsidR="007E4C5F" w:rsidRDefault="007E4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NDM1sjA3NbewMDFW0lEKTi0uzszPAykwrgUA+Vt0jiwAAAA="/>
  </w:docVars>
  <w:rsids>
    <w:rsidRoot w:val="006547AF"/>
    <w:rsid w:val="000029F5"/>
    <w:rsid w:val="00003C22"/>
    <w:rsid w:val="00007AEE"/>
    <w:rsid w:val="0001383C"/>
    <w:rsid w:val="000203C7"/>
    <w:rsid w:val="000218BE"/>
    <w:rsid w:val="00021A06"/>
    <w:rsid w:val="00022F82"/>
    <w:rsid w:val="00030A2F"/>
    <w:rsid w:val="0003143F"/>
    <w:rsid w:val="00034059"/>
    <w:rsid w:val="00035FCC"/>
    <w:rsid w:val="000456EC"/>
    <w:rsid w:val="00052C11"/>
    <w:rsid w:val="00054E83"/>
    <w:rsid w:val="000551D3"/>
    <w:rsid w:val="00056FA0"/>
    <w:rsid w:val="00065F7E"/>
    <w:rsid w:val="00074478"/>
    <w:rsid w:val="00074FEB"/>
    <w:rsid w:val="00076AFA"/>
    <w:rsid w:val="00080698"/>
    <w:rsid w:val="000827CF"/>
    <w:rsid w:val="000837C5"/>
    <w:rsid w:val="00083F23"/>
    <w:rsid w:val="0008549D"/>
    <w:rsid w:val="00086D89"/>
    <w:rsid w:val="00087E31"/>
    <w:rsid w:val="00091DCA"/>
    <w:rsid w:val="00092CFF"/>
    <w:rsid w:val="0009537B"/>
    <w:rsid w:val="00095CAA"/>
    <w:rsid w:val="0009675C"/>
    <w:rsid w:val="000969B7"/>
    <w:rsid w:val="000A1ED1"/>
    <w:rsid w:val="000A1FDA"/>
    <w:rsid w:val="000A4978"/>
    <w:rsid w:val="000B40DF"/>
    <w:rsid w:val="000B47EC"/>
    <w:rsid w:val="000B5B06"/>
    <w:rsid w:val="000B62E2"/>
    <w:rsid w:val="000C1423"/>
    <w:rsid w:val="000D1F9F"/>
    <w:rsid w:val="000D26C6"/>
    <w:rsid w:val="000E14D2"/>
    <w:rsid w:val="000E3C06"/>
    <w:rsid w:val="000E457E"/>
    <w:rsid w:val="000F3DA4"/>
    <w:rsid w:val="000F7A13"/>
    <w:rsid w:val="0010017A"/>
    <w:rsid w:val="00100D14"/>
    <w:rsid w:val="00102BCF"/>
    <w:rsid w:val="001061BE"/>
    <w:rsid w:val="001118BA"/>
    <w:rsid w:val="00112297"/>
    <w:rsid w:val="00112310"/>
    <w:rsid w:val="001138DB"/>
    <w:rsid w:val="00113AF1"/>
    <w:rsid w:val="001216AE"/>
    <w:rsid w:val="00125EE7"/>
    <w:rsid w:val="001261AE"/>
    <w:rsid w:val="001263C0"/>
    <w:rsid w:val="001345D4"/>
    <w:rsid w:val="00135A07"/>
    <w:rsid w:val="001376E0"/>
    <w:rsid w:val="00137AE0"/>
    <w:rsid w:val="00144825"/>
    <w:rsid w:val="0015580E"/>
    <w:rsid w:val="0015627B"/>
    <w:rsid w:val="0016048D"/>
    <w:rsid w:val="001659B0"/>
    <w:rsid w:val="00166674"/>
    <w:rsid w:val="00166CE5"/>
    <w:rsid w:val="00171250"/>
    <w:rsid w:val="00171289"/>
    <w:rsid w:val="00171AA5"/>
    <w:rsid w:val="00171CE6"/>
    <w:rsid w:val="0017278C"/>
    <w:rsid w:val="001749E2"/>
    <w:rsid w:val="00177ACE"/>
    <w:rsid w:val="0018097C"/>
    <w:rsid w:val="0018116F"/>
    <w:rsid w:val="0018171B"/>
    <w:rsid w:val="00184CCA"/>
    <w:rsid w:val="00191207"/>
    <w:rsid w:val="001922B8"/>
    <w:rsid w:val="001944B6"/>
    <w:rsid w:val="001A1034"/>
    <w:rsid w:val="001A360F"/>
    <w:rsid w:val="001A4A0C"/>
    <w:rsid w:val="001A7BD5"/>
    <w:rsid w:val="001B17BE"/>
    <w:rsid w:val="001B2D7F"/>
    <w:rsid w:val="001B4E8F"/>
    <w:rsid w:val="001B4F6E"/>
    <w:rsid w:val="001B784C"/>
    <w:rsid w:val="001C21C3"/>
    <w:rsid w:val="001C2567"/>
    <w:rsid w:val="001C5A05"/>
    <w:rsid w:val="001C794C"/>
    <w:rsid w:val="001D422F"/>
    <w:rsid w:val="001D67BE"/>
    <w:rsid w:val="001D73C1"/>
    <w:rsid w:val="001E55D4"/>
    <w:rsid w:val="001F5DAB"/>
    <w:rsid w:val="001F6289"/>
    <w:rsid w:val="001F7BDF"/>
    <w:rsid w:val="00200336"/>
    <w:rsid w:val="0020036B"/>
    <w:rsid w:val="00207665"/>
    <w:rsid w:val="0021077F"/>
    <w:rsid w:val="00212E68"/>
    <w:rsid w:val="00214F9E"/>
    <w:rsid w:val="002169E2"/>
    <w:rsid w:val="00224017"/>
    <w:rsid w:val="00224F24"/>
    <w:rsid w:val="002272AC"/>
    <w:rsid w:val="00233A59"/>
    <w:rsid w:val="00235BD3"/>
    <w:rsid w:val="00241042"/>
    <w:rsid w:val="00244E61"/>
    <w:rsid w:val="00245F1E"/>
    <w:rsid w:val="00247A75"/>
    <w:rsid w:val="002526FF"/>
    <w:rsid w:val="00252E85"/>
    <w:rsid w:val="00253F80"/>
    <w:rsid w:val="0025605E"/>
    <w:rsid w:val="00257C0B"/>
    <w:rsid w:val="00257D4B"/>
    <w:rsid w:val="00260B14"/>
    <w:rsid w:val="00260DFE"/>
    <w:rsid w:val="002614AE"/>
    <w:rsid w:val="002634A0"/>
    <w:rsid w:val="00264AE3"/>
    <w:rsid w:val="00267BD9"/>
    <w:rsid w:val="00270C5F"/>
    <w:rsid w:val="0027514C"/>
    <w:rsid w:val="0027691C"/>
    <w:rsid w:val="00276ED8"/>
    <w:rsid w:val="00281434"/>
    <w:rsid w:val="00281DA4"/>
    <w:rsid w:val="002824EE"/>
    <w:rsid w:val="002869E8"/>
    <w:rsid w:val="00286A85"/>
    <w:rsid w:val="00291528"/>
    <w:rsid w:val="00296D2E"/>
    <w:rsid w:val="002A302D"/>
    <w:rsid w:val="002A4359"/>
    <w:rsid w:val="002A7203"/>
    <w:rsid w:val="002B213C"/>
    <w:rsid w:val="002B469D"/>
    <w:rsid w:val="002C0443"/>
    <w:rsid w:val="002C2B83"/>
    <w:rsid w:val="002C6F31"/>
    <w:rsid w:val="002C73C0"/>
    <w:rsid w:val="002E211A"/>
    <w:rsid w:val="002F1488"/>
    <w:rsid w:val="002F41F2"/>
    <w:rsid w:val="002F44FF"/>
    <w:rsid w:val="002F4C1D"/>
    <w:rsid w:val="002F503B"/>
    <w:rsid w:val="002F6B7C"/>
    <w:rsid w:val="0031018F"/>
    <w:rsid w:val="00311F9E"/>
    <w:rsid w:val="003277A6"/>
    <w:rsid w:val="0033000F"/>
    <w:rsid w:val="00337548"/>
    <w:rsid w:val="00341AD3"/>
    <w:rsid w:val="00342C35"/>
    <w:rsid w:val="0034576D"/>
    <w:rsid w:val="0034641E"/>
    <w:rsid w:val="00350AC2"/>
    <w:rsid w:val="003513B4"/>
    <w:rsid w:val="0035298C"/>
    <w:rsid w:val="00353559"/>
    <w:rsid w:val="003550F1"/>
    <w:rsid w:val="003550F4"/>
    <w:rsid w:val="00356DC4"/>
    <w:rsid w:val="00362346"/>
    <w:rsid w:val="00362CDF"/>
    <w:rsid w:val="0036320D"/>
    <w:rsid w:val="0036478E"/>
    <w:rsid w:val="003647A7"/>
    <w:rsid w:val="00367BCE"/>
    <w:rsid w:val="00370233"/>
    <w:rsid w:val="003724B9"/>
    <w:rsid w:val="00373EC5"/>
    <w:rsid w:val="00384322"/>
    <w:rsid w:val="0039311B"/>
    <w:rsid w:val="003B40AF"/>
    <w:rsid w:val="003B53ED"/>
    <w:rsid w:val="003C510D"/>
    <w:rsid w:val="003C634E"/>
    <w:rsid w:val="003C63DB"/>
    <w:rsid w:val="003C7DAB"/>
    <w:rsid w:val="003D6BB5"/>
    <w:rsid w:val="003E06B7"/>
    <w:rsid w:val="003E06D2"/>
    <w:rsid w:val="003E6A48"/>
    <w:rsid w:val="003E78BB"/>
    <w:rsid w:val="003F00BE"/>
    <w:rsid w:val="003F02FF"/>
    <w:rsid w:val="003F0913"/>
    <w:rsid w:val="003F5347"/>
    <w:rsid w:val="003F61EA"/>
    <w:rsid w:val="003F6986"/>
    <w:rsid w:val="00400F61"/>
    <w:rsid w:val="004021C0"/>
    <w:rsid w:val="00402EFE"/>
    <w:rsid w:val="004033D3"/>
    <w:rsid w:val="00417705"/>
    <w:rsid w:val="00421BED"/>
    <w:rsid w:val="004222F2"/>
    <w:rsid w:val="00422B0C"/>
    <w:rsid w:val="00423A4E"/>
    <w:rsid w:val="00435597"/>
    <w:rsid w:val="00436121"/>
    <w:rsid w:val="00453210"/>
    <w:rsid w:val="00460000"/>
    <w:rsid w:val="00464A0C"/>
    <w:rsid w:val="004660C0"/>
    <w:rsid w:val="004663F7"/>
    <w:rsid w:val="004724C6"/>
    <w:rsid w:val="00473609"/>
    <w:rsid w:val="00475E4C"/>
    <w:rsid w:val="00482E6E"/>
    <w:rsid w:val="0048314D"/>
    <w:rsid w:val="004864B1"/>
    <w:rsid w:val="0048798B"/>
    <w:rsid w:val="00490EE3"/>
    <w:rsid w:val="004924F1"/>
    <w:rsid w:val="00493C3C"/>
    <w:rsid w:val="0049592F"/>
    <w:rsid w:val="00497FB8"/>
    <w:rsid w:val="004A08E6"/>
    <w:rsid w:val="004A449B"/>
    <w:rsid w:val="004B18B8"/>
    <w:rsid w:val="004B1E13"/>
    <w:rsid w:val="004B3B78"/>
    <w:rsid w:val="004B4785"/>
    <w:rsid w:val="004C09DF"/>
    <w:rsid w:val="004C3CCF"/>
    <w:rsid w:val="004D1E4F"/>
    <w:rsid w:val="004D2476"/>
    <w:rsid w:val="004D2BF6"/>
    <w:rsid w:val="004D69A4"/>
    <w:rsid w:val="004D6E28"/>
    <w:rsid w:val="004E298A"/>
    <w:rsid w:val="004E32C0"/>
    <w:rsid w:val="004E3C47"/>
    <w:rsid w:val="004F2A1B"/>
    <w:rsid w:val="00501D5D"/>
    <w:rsid w:val="00504286"/>
    <w:rsid w:val="00504C70"/>
    <w:rsid w:val="005060E0"/>
    <w:rsid w:val="005078E1"/>
    <w:rsid w:val="00507CFE"/>
    <w:rsid w:val="005132A5"/>
    <w:rsid w:val="00516058"/>
    <w:rsid w:val="00516482"/>
    <w:rsid w:val="00516678"/>
    <w:rsid w:val="00517297"/>
    <w:rsid w:val="00520D77"/>
    <w:rsid w:val="005237CA"/>
    <w:rsid w:val="0052539A"/>
    <w:rsid w:val="005354CC"/>
    <w:rsid w:val="00537284"/>
    <w:rsid w:val="00537EA6"/>
    <w:rsid w:val="00537FF5"/>
    <w:rsid w:val="005428B4"/>
    <w:rsid w:val="00543D68"/>
    <w:rsid w:val="0054400F"/>
    <w:rsid w:val="005477EB"/>
    <w:rsid w:val="005478B0"/>
    <w:rsid w:val="0054793F"/>
    <w:rsid w:val="00547BEF"/>
    <w:rsid w:val="00551330"/>
    <w:rsid w:val="005601A5"/>
    <w:rsid w:val="00562FEB"/>
    <w:rsid w:val="00565058"/>
    <w:rsid w:val="00571164"/>
    <w:rsid w:val="00575C7E"/>
    <w:rsid w:val="00585535"/>
    <w:rsid w:val="00591B68"/>
    <w:rsid w:val="00592EAE"/>
    <w:rsid w:val="005A0732"/>
    <w:rsid w:val="005A1196"/>
    <w:rsid w:val="005A6D8E"/>
    <w:rsid w:val="005B23E6"/>
    <w:rsid w:val="005B6308"/>
    <w:rsid w:val="005B7052"/>
    <w:rsid w:val="005C366F"/>
    <w:rsid w:val="005D7088"/>
    <w:rsid w:val="005E41D8"/>
    <w:rsid w:val="005E7489"/>
    <w:rsid w:val="005F03C3"/>
    <w:rsid w:val="005F099F"/>
    <w:rsid w:val="005F1B4B"/>
    <w:rsid w:val="005F31F2"/>
    <w:rsid w:val="006023A5"/>
    <w:rsid w:val="00603B6A"/>
    <w:rsid w:val="00614AEE"/>
    <w:rsid w:val="00623A5C"/>
    <w:rsid w:val="006260CB"/>
    <w:rsid w:val="0062783A"/>
    <w:rsid w:val="0063123E"/>
    <w:rsid w:val="006315D7"/>
    <w:rsid w:val="006334A7"/>
    <w:rsid w:val="006343D4"/>
    <w:rsid w:val="006349D9"/>
    <w:rsid w:val="00635EB9"/>
    <w:rsid w:val="006369AF"/>
    <w:rsid w:val="006448D5"/>
    <w:rsid w:val="0064604F"/>
    <w:rsid w:val="00652226"/>
    <w:rsid w:val="00653611"/>
    <w:rsid w:val="00653EE1"/>
    <w:rsid w:val="006547AF"/>
    <w:rsid w:val="00655735"/>
    <w:rsid w:val="00655798"/>
    <w:rsid w:val="0065690A"/>
    <w:rsid w:val="00657058"/>
    <w:rsid w:val="00662404"/>
    <w:rsid w:val="0066301F"/>
    <w:rsid w:val="00665FDC"/>
    <w:rsid w:val="00666A06"/>
    <w:rsid w:val="00666C69"/>
    <w:rsid w:val="0067230C"/>
    <w:rsid w:val="006830A2"/>
    <w:rsid w:val="00693D2D"/>
    <w:rsid w:val="006958FB"/>
    <w:rsid w:val="006B525C"/>
    <w:rsid w:val="006B645C"/>
    <w:rsid w:val="006B6BE0"/>
    <w:rsid w:val="006C1199"/>
    <w:rsid w:val="006C19C8"/>
    <w:rsid w:val="006C3500"/>
    <w:rsid w:val="006C57D3"/>
    <w:rsid w:val="006C6659"/>
    <w:rsid w:val="006C6F95"/>
    <w:rsid w:val="006D0AFE"/>
    <w:rsid w:val="006D4CD0"/>
    <w:rsid w:val="006D5557"/>
    <w:rsid w:val="006D7A84"/>
    <w:rsid w:val="006E02C9"/>
    <w:rsid w:val="006E43E1"/>
    <w:rsid w:val="0070267A"/>
    <w:rsid w:val="00702F6D"/>
    <w:rsid w:val="00711181"/>
    <w:rsid w:val="00713807"/>
    <w:rsid w:val="00714E6C"/>
    <w:rsid w:val="00720BAB"/>
    <w:rsid w:val="0072103F"/>
    <w:rsid w:val="00724E8A"/>
    <w:rsid w:val="0073101A"/>
    <w:rsid w:val="007328E0"/>
    <w:rsid w:val="00741504"/>
    <w:rsid w:val="00742D8E"/>
    <w:rsid w:val="00745EA6"/>
    <w:rsid w:val="00746450"/>
    <w:rsid w:val="0075333F"/>
    <w:rsid w:val="00754F3B"/>
    <w:rsid w:val="00756971"/>
    <w:rsid w:val="007654B5"/>
    <w:rsid w:val="00780968"/>
    <w:rsid w:val="00784596"/>
    <w:rsid w:val="00785AB7"/>
    <w:rsid w:val="00787E65"/>
    <w:rsid w:val="007A1584"/>
    <w:rsid w:val="007A70D4"/>
    <w:rsid w:val="007A760D"/>
    <w:rsid w:val="007B050E"/>
    <w:rsid w:val="007B1773"/>
    <w:rsid w:val="007B1EEA"/>
    <w:rsid w:val="007B275F"/>
    <w:rsid w:val="007B471E"/>
    <w:rsid w:val="007B773D"/>
    <w:rsid w:val="007C0CD1"/>
    <w:rsid w:val="007C626D"/>
    <w:rsid w:val="007C6518"/>
    <w:rsid w:val="007C710A"/>
    <w:rsid w:val="007C717F"/>
    <w:rsid w:val="007C780A"/>
    <w:rsid w:val="007D7D63"/>
    <w:rsid w:val="007E4535"/>
    <w:rsid w:val="007E4C5F"/>
    <w:rsid w:val="007E4D8E"/>
    <w:rsid w:val="007E54E1"/>
    <w:rsid w:val="007E7E2A"/>
    <w:rsid w:val="007F0FB4"/>
    <w:rsid w:val="007F2E90"/>
    <w:rsid w:val="007F3D82"/>
    <w:rsid w:val="007F408C"/>
    <w:rsid w:val="007F5525"/>
    <w:rsid w:val="007F6E07"/>
    <w:rsid w:val="007F714D"/>
    <w:rsid w:val="008044BC"/>
    <w:rsid w:val="008073D3"/>
    <w:rsid w:val="008154EA"/>
    <w:rsid w:val="00825EB7"/>
    <w:rsid w:val="008306C2"/>
    <w:rsid w:val="0083286C"/>
    <w:rsid w:val="00834475"/>
    <w:rsid w:val="00837374"/>
    <w:rsid w:val="008439A0"/>
    <w:rsid w:val="0085172C"/>
    <w:rsid w:val="00855602"/>
    <w:rsid w:val="00855903"/>
    <w:rsid w:val="00860AEF"/>
    <w:rsid w:val="00866320"/>
    <w:rsid w:val="0086646F"/>
    <w:rsid w:val="0087010D"/>
    <w:rsid w:val="0088098C"/>
    <w:rsid w:val="00882BDD"/>
    <w:rsid w:val="00883033"/>
    <w:rsid w:val="008868A9"/>
    <w:rsid w:val="0089048A"/>
    <w:rsid w:val="008A077D"/>
    <w:rsid w:val="008A07FA"/>
    <w:rsid w:val="008A460E"/>
    <w:rsid w:val="008A7420"/>
    <w:rsid w:val="008B1CC5"/>
    <w:rsid w:val="008B243C"/>
    <w:rsid w:val="008C0BBE"/>
    <w:rsid w:val="008C1646"/>
    <w:rsid w:val="008C29F6"/>
    <w:rsid w:val="008C567E"/>
    <w:rsid w:val="008D6A79"/>
    <w:rsid w:val="008E2E51"/>
    <w:rsid w:val="008E317D"/>
    <w:rsid w:val="008F1115"/>
    <w:rsid w:val="008F13F1"/>
    <w:rsid w:val="008F21D5"/>
    <w:rsid w:val="008F5AF0"/>
    <w:rsid w:val="008F62A5"/>
    <w:rsid w:val="00900B4A"/>
    <w:rsid w:val="00903B6F"/>
    <w:rsid w:val="00904AEA"/>
    <w:rsid w:val="00907405"/>
    <w:rsid w:val="00911436"/>
    <w:rsid w:val="009118A4"/>
    <w:rsid w:val="00911A91"/>
    <w:rsid w:val="00923B0E"/>
    <w:rsid w:val="00925C85"/>
    <w:rsid w:val="00927B0E"/>
    <w:rsid w:val="00927C35"/>
    <w:rsid w:val="00927E14"/>
    <w:rsid w:val="00933A01"/>
    <w:rsid w:val="009379F2"/>
    <w:rsid w:val="00940F0D"/>
    <w:rsid w:val="00941991"/>
    <w:rsid w:val="009453D0"/>
    <w:rsid w:val="009502AF"/>
    <w:rsid w:val="009543AE"/>
    <w:rsid w:val="00954D00"/>
    <w:rsid w:val="009553CE"/>
    <w:rsid w:val="0095713B"/>
    <w:rsid w:val="00957A5F"/>
    <w:rsid w:val="00957BAE"/>
    <w:rsid w:val="00960E5E"/>
    <w:rsid w:val="0096181C"/>
    <w:rsid w:val="00966801"/>
    <w:rsid w:val="009725E7"/>
    <w:rsid w:val="00981E32"/>
    <w:rsid w:val="00991056"/>
    <w:rsid w:val="00992045"/>
    <w:rsid w:val="00993402"/>
    <w:rsid w:val="00994777"/>
    <w:rsid w:val="009948D8"/>
    <w:rsid w:val="009970E0"/>
    <w:rsid w:val="009A0F8F"/>
    <w:rsid w:val="009A3A68"/>
    <w:rsid w:val="009A7B63"/>
    <w:rsid w:val="009B0A71"/>
    <w:rsid w:val="009B3F35"/>
    <w:rsid w:val="009B3FEF"/>
    <w:rsid w:val="009B6CA7"/>
    <w:rsid w:val="009C0AEE"/>
    <w:rsid w:val="009C2002"/>
    <w:rsid w:val="009C2269"/>
    <w:rsid w:val="009C54E9"/>
    <w:rsid w:val="009D34F5"/>
    <w:rsid w:val="009D560E"/>
    <w:rsid w:val="009D6D1E"/>
    <w:rsid w:val="009E0E50"/>
    <w:rsid w:val="009F050A"/>
    <w:rsid w:val="009F2387"/>
    <w:rsid w:val="009F2639"/>
    <w:rsid w:val="009F35C5"/>
    <w:rsid w:val="009F4229"/>
    <w:rsid w:val="009F72EF"/>
    <w:rsid w:val="00A01B04"/>
    <w:rsid w:val="00A024A7"/>
    <w:rsid w:val="00A02579"/>
    <w:rsid w:val="00A04F81"/>
    <w:rsid w:val="00A050A9"/>
    <w:rsid w:val="00A14304"/>
    <w:rsid w:val="00A14BBE"/>
    <w:rsid w:val="00A16768"/>
    <w:rsid w:val="00A173AC"/>
    <w:rsid w:val="00A20D03"/>
    <w:rsid w:val="00A2528F"/>
    <w:rsid w:val="00A30568"/>
    <w:rsid w:val="00A30800"/>
    <w:rsid w:val="00A30ABF"/>
    <w:rsid w:val="00A30B80"/>
    <w:rsid w:val="00A31ACE"/>
    <w:rsid w:val="00A3237A"/>
    <w:rsid w:val="00A3301E"/>
    <w:rsid w:val="00A33569"/>
    <w:rsid w:val="00A339DD"/>
    <w:rsid w:val="00A41EC6"/>
    <w:rsid w:val="00A473CE"/>
    <w:rsid w:val="00A500B6"/>
    <w:rsid w:val="00A5136E"/>
    <w:rsid w:val="00A56312"/>
    <w:rsid w:val="00A566DB"/>
    <w:rsid w:val="00A61538"/>
    <w:rsid w:val="00A61614"/>
    <w:rsid w:val="00A639EA"/>
    <w:rsid w:val="00A66723"/>
    <w:rsid w:val="00A67733"/>
    <w:rsid w:val="00A73FDC"/>
    <w:rsid w:val="00A848E7"/>
    <w:rsid w:val="00A90B0C"/>
    <w:rsid w:val="00AA0367"/>
    <w:rsid w:val="00AA0EEC"/>
    <w:rsid w:val="00AA6A9B"/>
    <w:rsid w:val="00AB01CF"/>
    <w:rsid w:val="00AB2301"/>
    <w:rsid w:val="00AB24C6"/>
    <w:rsid w:val="00AB27A7"/>
    <w:rsid w:val="00AB3521"/>
    <w:rsid w:val="00AB65F1"/>
    <w:rsid w:val="00AC4BD3"/>
    <w:rsid w:val="00AC5A64"/>
    <w:rsid w:val="00AC5EB4"/>
    <w:rsid w:val="00AC7A83"/>
    <w:rsid w:val="00AD0180"/>
    <w:rsid w:val="00AD05CA"/>
    <w:rsid w:val="00AD07AA"/>
    <w:rsid w:val="00AD6E37"/>
    <w:rsid w:val="00AF2036"/>
    <w:rsid w:val="00AF2127"/>
    <w:rsid w:val="00AF3B4B"/>
    <w:rsid w:val="00AF46EC"/>
    <w:rsid w:val="00AF4716"/>
    <w:rsid w:val="00AF561B"/>
    <w:rsid w:val="00B006D3"/>
    <w:rsid w:val="00B07B79"/>
    <w:rsid w:val="00B10B90"/>
    <w:rsid w:val="00B20E2F"/>
    <w:rsid w:val="00B251C6"/>
    <w:rsid w:val="00B260D3"/>
    <w:rsid w:val="00B355FF"/>
    <w:rsid w:val="00B356D9"/>
    <w:rsid w:val="00B36E06"/>
    <w:rsid w:val="00B44E75"/>
    <w:rsid w:val="00B528D8"/>
    <w:rsid w:val="00B541B2"/>
    <w:rsid w:val="00B57ED6"/>
    <w:rsid w:val="00B62DEF"/>
    <w:rsid w:val="00B63C8A"/>
    <w:rsid w:val="00B6607C"/>
    <w:rsid w:val="00B70FF5"/>
    <w:rsid w:val="00B75981"/>
    <w:rsid w:val="00B75C00"/>
    <w:rsid w:val="00B77AF9"/>
    <w:rsid w:val="00B80D3A"/>
    <w:rsid w:val="00B83EB4"/>
    <w:rsid w:val="00B85A66"/>
    <w:rsid w:val="00B906EE"/>
    <w:rsid w:val="00B908AE"/>
    <w:rsid w:val="00BA0410"/>
    <w:rsid w:val="00BA16C8"/>
    <w:rsid w:val="00BA3872"/>
    <w:rsid w:val="00BA5A79"/>
    <w:rsid w:val="00BB2645"/>
    <w:rsid w:val="00BB3051"/>
    <w:rsid w:val="00BB3AB8"/>
    <w:rsid w:val="00BB6E62"/>
    <w:rsid w:val="00BB73CD"/>
    <w:rsid w:val="00BC031B"/>
    <w:rsid w:val="00BC1F05"/>
    <w:rsid w:val="00BC4706"/>
    <w:rsid w:val="00BC5CC1"/>
    <w:rsid w:val="00BC7897"/>
    <w:rsid w:val="00BD3221"/>
    <w:rsid w:val="00BD3482"/>
    <w:rsid w:val="00BD4283"/>
    <w:rsid w:val="00BD5AAB"/>
    <w:rsid w:val="00BE06B1"/>
    <w:rsid w:val="00BF041E"/>
    <w:rsid w:val="00C01D59"/>
    <w:rsid w:val="00C063C6"/>
    <w:rsid w:val="00C1231C"/>
    <w:rsid w:val="00C1331E"/>
    <w:rsid w:val="00C14767"/>
    <w:rsid w:val="00C238E8"/>
    <w:rsid w:val="00C247E2"/>
    <w:rsid w:val="00C25517"/>
    <w:rsid w:val="00C25C3A"/>
    <w:rsid w:val="00C30FD5"/>
    <w:rsid w:val="00C3554D"/>
    <w:rsid w:val="00C4530A"/>
    <w:rsid w:val="00C46E50"/>
    <w:rsid w:val="00C52705"/>
    <w:rsid w:val="00C617B6"/>
    <w:rsid w:val="00C6238E"/>
    <w:rsid w:val="00C657B0"/>
    <w:rsid w:val="00C74387"/>
    <w:rsid w:val="00C7439B"/>
    <w:rsid w:val="00C76779"/>
    <w:rsid w:val="00C769E4"/>
    <w:rsid w:val="00C76BF3"/>
    <w:rsid w:val="00C81CFB"/>
    <w:rsid w:val="00C847F5"/>
    <w:rsid w:val="00C856EC"/>
    <w:rsid w:val="00C967F6"/>
    <w:rsid w:val="00C96A6B"/>
    <w:rsid w:val="00C971D5"/>
    <w:rsid w:val="00CA1E75"/>
    <w:rsid w:val="00CA6CB5"/>
    <w:rsid w:val="00CB28BE"/>
    <w:rsid w:val="00CC02C8"/>
    <w:rsid w:val="00CC3E74"/>
    <w:rsid w:val="00CC444E"/>
    <w:rsid w:val="00CC5466"/>
    <w:rsid w:val="00CC703A"/>
    <w:rsid w:val="00CD1066"/>
    <w:rsid w:val="00CD6458"/>
    <w:rsid w:val="00CD6D73"/>
    <w:rsid w:val="00CE03C4"/>
    <w:rsid w:val="00CE15D5"/>
    <w:rsid w:val="00CE19DB"/>
    <w:rsid w:val="00CE3E01"/>
    <w:rsid w:val="00CE5616"/>
    <w:rsid w:val="00CF062E"/>
    <w:rsid w:val="00CF4E57"/>
    <w:rsid w:val="00CF5E0A"/>
    <w:rsid w:val="00CF7097"/>
    <w:rsid w:val="00D00582"/>
    <w:rsid w:val="00D02833"/>
    <w:rsid w:val="00D04A29"/>
    <w:rsid w:val="00D050B7"/>
    <w:rsid w:val="00D05703"/>
    <w:rsid w:val="00D10B40"/>
    <w:rsid w:val="00D13274"/>
    <w:rsid w:val="00D144AD"/>
    <w:rsid w:val="00D178ED"/>
    <w:rsid w:val="00D200DC"/>
    <w:rsid w:val="00D21049"/>
    <w:rsid w:val="00D21715"/>
    <w:rsid w:val="00D23DCD"/>
    <w:rsid w:val="00D241FD"/>
    <w:rsid w:val="00D25FFF"/>
    <w:rsid w:val="00D269FD"/>
    <w:rsid w:val="00D273B6"/>
    <w:rsid w:val="00D27830"/>
    <w:rsid w:val="00D30EA4"/>
    <w:rsid w:val="00D40716"/>
    <w:rsid w:val="00D42134"/>
    <w:rsid w:val="00D42337"/>
    <w:rsid w:val="00D438F9"/>
    <w:rsid w:val="00D477E8"/>
    <w:rsid w:val="00D52788"/>
    <w:rsid w:val="00D57390"/>
    <w:rsid w:val="00D5789D"/>
    <w:rsid w:val="00D614C8"/>
    <w:rsid w:val="00D619ED"/>
    <w:rsid w:val="00D63542"/>
    <w:rsid w:val="00D704D7"/>
    <w:rsid w:val="00D70580"/>
    <w:rsid w:val="00D7329E"/>
    <w:rsid w:val="00D7541A"/>
    <w:rsid w:val="00D77FF3"/>
    <w:rsid w:val="00D8059C"/>
    <w:rsid w:val="00D81C4D"/>
    <w:rsid w:val="00D83870"/>
    <w:rsid w:val="00D83A81"/>
    <w:rsid w:val="00D87F34"/>
    <w:rsid w:val="00D9057D"/>
    <w:rsid w:val="00D90D1E"/>
    <w:rsid w:val="00D95FA5"/>
    <w:rsid w:val="00D97E37"/>
    <w:rsid w:val="00DA0995"/>
    <w:rsid w:val="00DA229E"/>
    <w:rsid w:val="00DA3470"/>
    <w:rsid w:val="00DA5AC9"/>
    <w:rsid w:val="00DA6B9C"/>
    <w:rsid w:val="00DB1D6D"/>
    <w:rsid w:val="00DB7110"/>
    <w:rsid w:val="00DB72DB"/>
    <w:rsid w:val="00DB7800"/>
    <w:rsid w:val="00DC1874"/>
    <w:rsid w:val="00DC361C"/>
    <w:rsid w:val="00DC5F69"/>
    <w:rsid w:val="00DD0DAB"/>
    <w:rsid w:val="00DE0029"/>
    <w:rsid w:val="00DE0552"/>
    <w:rsid w:val="00DE3985"/>
    <w:rsid w:val="00DE50D1"/>
    <w:rsid w:val="00DF1B22"/>
    <w:rsid w:val="00DF20E4"/>
    <w:rsid w:val="00DF2C18"/>
    <w:rsid w:val="00E07BE3"/>
    <w:rsid w:val="00E10D79"/>
    <w:rsid w:val="00E1258E"/>
    <w:rsid w:val="00E131DF"/>
    <w:rsid w:val="00E16735"/>
    <w:rsid w:val="00E23C5E"/>
    <w:rsid w:val="00E26068"/>
    <w:rsid w:val="00E306E7"/>
    <w:rsid w:val="00E31E81"/>
    <w:rsid w:val="00E36236"/>
    <w:rsid w:val="00E405B9"/>
    <w:rsid w:val="00E40DED"/>
    <w:rsid w:val="00E46EC8"/>
    <w:rsid w:val="00E47B25"/>
    <w:rsid w:val="00E546D7"/>
    <w:rsid w:val="00E560F8"/>
    <w:rsid w:val="00E602CB"/>
    <w:rsid w:val="00E64C66"/>
    <w:rsid w:val="00E67653"/>
    <w:rsid w:val="00E70B29"/>
    <w:rsid w:val="00E711A7"/>
    <w:rsid w:val="00E7196C"/>
    <w:rsid w:val="00E75BAB"/>
    <w:rsid w:val="00E77D7D"/>
    <w:rsid w:val="00E8443A"/>
    <w:rsid w:val="00E85441"/>
    <w:rsid w:val="00E85842"/>
    <w:rsid w:val="00E86C20"/>
    <w:rsid w:val="00E915C8"/>
    <w:rsid w:val="00E9551E"/>
    <w:rsid w:val="00EA0F12"/>
    <w:rsid w:val="00EA12F7"/>
    <w:rsid w:val="00EA1754"/>
    <w:rsid w:val="00EA3180"/>
    <w:rsid w:val="00EA48D5"/>
    <w:rsid w:val="00EB2A12"/>
    <w:rsid w:val="00EC1574"/>
    <w:rsid w:val="00EC2EB5"/>
    <w:rsid w:val="00EC79F6"/>
    <w:rsid w:val="00ED3A82"/>
    <w:rsid w:val="00ED4E89"/>
    <w:rsid w:val="00EE098B"/>
    <w:rsid w:val="00EE1002"/>
    <w:rsid w:val="00EE3B57"/>
    <w:rsid w:val="00EE61E0"/>
    <w:rsid w:val="00EE7767"/>
    <w:rsid w:val="00EF10CB"/>
    <w:rsid w:val="00EF3C84"/>
    <w:rsid w:val="00F00B2B"/>
    <w:rsid w:val="00F0763D"/>
    <w:rsid w:val="00F1037B"/>
    <w:rsid w:val="00F10876"/>
    <w:rsid w:val="00F143C0"/>
    <w:rsid w:val="00F15868"/>
    <w:rsid w:val="00F2442A"/>
    <w:rsid w:val="00F2477D"/>
    <w:rsid w:val="00F25EB7"/>
    <w:rsid w:val="00F27675"/>
    <w:rsid w:val="00F27F0C"/>
    <w:rsid w:val="00F3398E"/>
    <w:rsid w:val="00F35675"/>
    <w:rsid w:val="00F4001A"/>
    <w:rsid w:val="00F40765"/>
    <w:rsid w:val="00F41B90"/>
    <w:rsid w:val="00F42D83"/>
    <w:rsid w:val="00F5453C"/>
    <w:rsid w:val="00F54ACF"/>
    <w:rsid w:val="00F55089"/>
    <w:rsid w:val="00F550AE"/>
    <w:rsid w:val="00F57FDF"/>
    <w:rsid w:val="00F6383B"/>
    <w:rsid w:val="00F65FFF"/>
    <w:rsid w:val="00F67F5C"/>
    <w:rsid w:val="00F716C4"/>
    <w:rsid w:val="00F73F79"/>
    <w:rsid w:val="00F76F26"/>
    <w:rsid w:val="00F866B5"/>
    <w:rsid w:val="00F9016B"/>
    <w:rsid w:val="00F918A6"/>
    <w:rsid w:val="00F923F3"/>
    <w:rsid w:val="00F92413"/>
    <w:rsid w:val="00F940CE"/>
    <w:rsid w:val="00F94D91"/>
    <w:rsid w:val="00F97F62"/>
    <w:rsid w:val="00FA3EBE"/>
    <w:rsid w:val="00FA5835"/>
    <w:rsid w:val="00FA67A8"/>
    <w:rsid w:val="00FB07D7"/>
    <w:rsid w:val="00FB6599"/>
    <w:rsid w:val="00FB6C81"/>
    <w:rsid w:val="00FC538B"/>
    <w:rsid w:val="00FC546D"/>
    <w:rsid w:val="00FD0583"/>
    <w:rsid w:val="00FD3D40"/>
    <w:rsid w:val="00FD42BD"/>
    <w:rsid w:val="00FD470A"/>
    <w:rsid w:val="00FE2232"/>
    <w:rsid w:val="00FF36A5"/>
    <w:rsid w:val="00FF38F0"/>
    <w:rsid w:val="00FF491A"/>
    <w:rsid w:val="00FF4BBE"/>
    <w:rsid w:val="00FF6833"/>
    <w:rsid w:val="00FF74C1"/>
    <w:rsid w:val="00FF7BB2"/>
    <w:rsid w:val="0364137A"/>
    <w:rsid w:val="03C0398D"/>
    <w:rsid w:val="052DB697"/>
    <w:rsid w:val="055C09EE"/>
    <w:rsid w:val="05C61D0E"/>
    <w:rsid w:val="05DDEB30"/>
    <w:rsid w:val="0665F7C7"/>
    <w:rsid w:val="069BB43C"/>
    <w:rsid w:val="06D4C071"/>
    <w:rsid w:val="085C62C3"/>
    <w:rsid w:val="0A07A88E"/>
    <w:rsid w:val="0C1C3635"/>
    <w:rsid w:val="0C448194"/>
    <w:rsid w:val="0C97D095"/>
    <w:rsid w:val="0CD3165B"/>
    <w:rsid w:val="0DB80696"/>
    <w:rsid w:val="0EB9D1F8"/>
    <w:rsid w:val="0FC295D1"/>
    <w:rsid w:val="10DA8F70"/>
    <w:rsid w:val="11059D4D"/>
    <w:rsid w:val="12484732"/>
    <w:rsid w:val="1318E594"/>
    <w:rsid w:val="144066AC"/>
    <w:rsid w:val="1463F424"/>
    <w:rsid w:val="15CC0A7D"/>
    <w:rsid w:val="16545B6C"/>
    <w:rsid w:val="165D7F3A"/>
    <w:rsid w:val="171EC54B"/>
    <w:rsid w:val="1774DED1"/>
    <w:rsid w:val="1BA0745C"/>
    <w:rsid w:val="1BFAED24"/>
    <w:rsid w:val="1F0AB6BD"/>
    <w:rsid w:val="1F71E847"/>
    <w:rsid w:val="207793B4"/>
    <w:rsid w:val="21090867"/>
    <w:rsid w:val="2203EDC6"/>
    <w:rsid w:val="224F0922"/>
    <w:rsid w:val="241F98C2"/>
    <w:rsid w:val="24FFCFFD"/>
    <w:rsid w:val="266F1564"/>
    <w:rsid w:val="2713852E"/>
    <w:rsid w:val="2BBE85AC"/>
    <w:rsid w:val="2DB72726"/>
    <w:rsid w:val="34584ACC"/>
    <w:rsid w:val="348B0EAA"/>
    <w:rsid w:val="398E58A2"/>
    <w:rsid w:val="39D7C56C"/>
    <w:rsid w:val="3A3D02D1"/>
    <w:rsid w:val="3BD34C86"/>
    <w:rsid w:val="3E5B2589"/>
    <w:rsid w:val="3EAF329E"/>
    <w:rsid w:val="3FB84424"/>
    <w:rsid w:val="40C362B0"/>
    <w:rsid w:val="4182B52F"/>
    <w:rsid w:val="436D3AAC"/>
    <w:rsid w:val="43F43332"/>
    <w:rsid w:val="45090B0D"/>
    <w:rsid w:val="46177473"/>
    <w:rsid w:val="47F1F6B3"/>
    <w:rsid w:val="49AB5A66"/>
    <w:rsid w:val="4AB9E590"/>
    <w:rsid w:val="4BB84AB0"/>
    <w:rsid w:val="4C5DD98C"/>
    <w:rsid w:val="4D105312"/>
    <w:rsid w:val="4F615CB5"/>
    <w:rsid w:val="5266673F"/>
    <w:rsid w:val="54174CD9"/>
    <w:rsid w:val="54B06C2C"/>
    <w:rsid w:val="58E06031"/>
    <w:rsid w:val="5BC86F47"/>
    <w:rsid w:val="5E7EA4E4"/>
    <w:rsid w:val="612A0D40"/>
    <w:rsid w:val="622F05AB"/>
    <w:rsid w:val="62BF2418"/>
    <w:rsid w:val="65F6C4DA"/>
    <w:rsid w:val="6730A272"/>
    <w:rsid w:val="68CC72D3"/>
    <w:rsid w:val="6C041395"/>
    <w:rsid w:val="6C47A8C3"/>
    <w:rsid w:val="6EA078CA"/>
    <w:rsid w:val="7015E4CD"/>
    <w:rsid w:val="71BF90C2"/>
    <w:rsid w:val="762A3F3F"/>
    <w:rsid w:val="7798D5A8"/>
    <w:rsid w:val="780C62E8"/>
    <w:rsid w:val="78333DD3"/>
    <w:rsid w:val="7A2168AB"/>
    <w:rsid w:val="7BA3E9D9"/>
    <w:rsid w:val="7CC11F2E"/>
    <w:rsid w:val="7DBD971D"/>
    <w:rsid w:val="7FCD8A1D"/>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docId w15:val="{D82EFA5B-D226-444A-B4FE-97B5B5086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unhideWhenUsed/>
    <w:rsid w:val="00BB3AB8"/>
    <w:pPr>
      <w:spacing w:line="240" w:lineRule="auto"/>
    </w:pPr>
    <w:rPr>
      <w:sz w:val="20"/>
      <w:szCs w:val="20"/>
    </w:rPr>
  </w:style>
  <w:style w:type="character" w:customStyle="1" w:styleId="CommentTextChar">
    <w:name w:val="Comment Text Char"/>
    <w:link w:val="CommentText"/>
    <w:uiPriority w:val="99"/>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 w:type="character" w:customStyle="1" w:styleId="UnresolvedMention5">
    <w:name w:val="Unresolved Mention5"/>
    <w:basedOn w:val="DefaultParagraphFont"/>
    <w:uiPriority w:val="99"/>
    <w:semiHidden/>
    <w:unhideWhenUsed/>
    <w:rsid w:val="00954D00"/>
    <w:rPr>
      <w:color w:val="605E5C"/>
      <w:shd w:val="clear" w:color="auto" w:fill="E1DFDD"/>
    </w:rPr>
  </w:style>
  <w:style w:type="character" w:styleId="UnresolvedMention">
    <w:name w:val="Unresolved Mention"/>
    <w:basedOn w:val="DefaultParagraphFont"/>
    <w:uiPriority w:val="99"/>
    <w:semiHidden/>
    <w:unhideWhenUsed/>
    <w:rsid w:val="00D87F34"/>
    <w:rPr>
      <w:color w:val="605E5C"/>
      <w:shd w:val="clear" w:color="auto" w:fill="E1DFDD"/>
    </w:rPr>
  </w:style>
  <w:style w:type="character" w:customStyle="1" w:styleId="ui-provider">
    <w:name w:val="ui-provider"/>
    <w:basedOn w:val="DefaultParagraphFont"/>
    <w:rsid w:val="00E306E7"/>
  </w:style>
  <w:style w:type="character" w:styleId="Strong">
    <w:name w:val="Strong"/>
    <w:basedOn w:val="DefaultParagraphFont"/>
    <w:uiPriority w:val="22"/>
    <w:qFormat/>
    <w:rsid w:val="00E306E7"/>
    <w:rPr>
      <w:b/>
      <w:bCs/>
    </w:rPr>
  </w:style>
  <w:style w:type="paragraph" w:customStyle="1" w:styleId="xmsonormal">
    <w:name w:val="x_msonormal"/>
    <w:basedOn w:val="Normal"/>
    <w:rsid w:val="0031018F"/>
    <w:pPr>
      <w:spacing w:after="0" w:line="240" w:lineRule="auto"/>
    </w:pPr>
    <w:rPr>
      <w:rFonts w:eastAsiaTheme="minorHAnsi" w:cs="Calibri"/>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media.ngage.co.za" TargetMode="External"/><Relationship Id="rId18" Type="http://schemas.openxmlformats.org/officeDocument/2006/relationships/hyperlink" Target="http://media.ngage.co.z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aecom.com" TargetMode="External"/><Relationship Id="rId17" Type="http://schemas.openxmlformats.org/officeDocument/2006/relationships/hyperlink" Target="http://www.ngage.co.za/"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thobile@ngage.co.za"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org/en/observances/womens-day"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www.aecom.com"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ucy.mclane@aecom.com"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538a8e3-5add-40aa-98d3-db22b9d33e60">
      <Terms xmlns="http://schemas.microsoft.com/office/infopath/2007/PartnerControls"/>
    </lcf76f155ced4ddcb4097134ff3c332f>
    <TaxCatchAll xmlns="a4ef6390-dd5c-4f37-b37c-f8da899603b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E7BD88D2E1BE54DBA6B249720202B4B" ma:contentTypeVersion="15" ma:contentTypeDescription="Create a new document." ma:contentTypeScope="" ma:versionID="519fe0cad08d0e23be2f02c00ea68deb">
  <xsd:schema xmlns:xsd="http://www.w3.org/2001/XMLSchema" xmlns:xs="http://www.w3.org/2001/XMLSchema" xmlns:p="http://schemas.microsoft.com/office/2006/metadata/properties" xmlns:ns2="5538a8e3-5add-40aa-98d3-db22b9d33e60" xmlns:ns3="a4ef6390-dd5c-4f37-b37c-f8da899603be" targetNamespace="http://schemas.microsoft.com/office/2006/metadata/properties" ma:root="true" ma:fieldsID="ebc0cb4d5ec4d9e2da7699366830909f" ns2:_="" ns3:_="">
    <xsd:import namespace="5538a8e3-5add-40aa-98d3-db22b9d33e60"/>
    <xsd:import namespace="a4ef6390-dd5c-4f37-b37c-f8da899603b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8a8e3-5add-40aa-98d3-db22b9d33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166aa50-2606-4bee-b14b-7e98c91f201a"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4ef6390-dd5c-4f37-b37c-f8da899603b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9fab709-efc5-43c4-af7e-01df0aa3ba5c}" ma:internalName="TaxCatchAll" ma:showField="CatchAllData" ma:web="a4ef6390-dd5c-4f37-b37c-f8da899603b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 ds:uri="5538a8e3-5add-40aa-98d3-db22b9d33e60"/>
    <ds:schemaRef ds:uri="a4ef6390-dd5c-4f37-b37c-f8da899603be"/>
  </ds:schemaRefs>
</ds:datastoreItem>
</file>

<file path=customXml/itemProps2.xml><?xml version="1.0" encoding="utf-8"?>
<ds:datastoreItem xmlns:ds="http://schemas.openxmlformats.org/officeDocument/2006/customXml" ds:itemID="{0F6D7E5E-A9B5-4C5A-B84F-8A2202AD9A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8a8e3-5add-40aa-98d3-db22b9d33e60"/>
    <ds:schemaRef ds:uri="a4ef6390-dd5c-4f37-b37c-f8da899603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407742-AFDE-4FB4-B7D8-B769396DE345}">
  <ds:schemaRefs>
    <ds:schemaRef ds:uri="http://schemas.openxmlformats.org/officeDocument/2006/bibliography"/>
  </ds:schemaRefs>
</ds:datastoreItem>
</file>

<file path=customXml/itemProps4.xml><?xml version="1.0" encoding="utf-8"?>
<ds:datastoreItem xmlns:ds="http://schemas.openxmlformats.org/officeDocument/2006/customXml" ds:itemID="{978314E2-489E-4AE7-A940-1D35F63752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318</Words>
  <Characters>751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8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dc:description/>
  <cp:lastModifiedBy>Samu Hashe</cp:lastModifiedBy>
  <cp:revision>2</cp:revision>
  <cp:lastPrinted>2024-02-26T12:28:00Z</cp:lastPrinted>
  <dcterms:created xsi:type="dcterms:W3CDTF">2024-03-06T12:44:00Z</dcterms:created>
  <dcterms:modified xsi:type="dcterms:W3CDTF">2024-03-06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7BD88D2E1BE54DBA6B249720202B4B</vt:lpwstr>
  </property>
  <property fmtid="{D5CDD505-2E9C-101B-9397-08002B2CF9AE}" pid="3" name="Folder_Number">
    <vt:lpwstr/>
  </property>
  <property fmtid="{D5CDD505-2E9C-101B-9397-08002B2CF9AE}" pid="4" name="Folder_Code">
    <vt:lpwstr/>
  </property>
  <property fmtid="{D5CDD505-2E9C-101B-9397-08002B2CF9AE}" pid="5" name="Folder_Name">
    <vt:lpwstr/>
  </property>
  <property fmtid="{D5CDD505-2E9C-101B-9397-08002B2CF9AE}" pid="6" name="Folder_Description">
    <vt:lpwstr/>
  </property>
  <property fmtid="{D5CDD505-2E9C-101B-9397-08002B2CF9AE}" pid="7" name="/Folder_Name/">
    <vt:lpwstr/>
  </property>
  <property fmtid="{D5CDD505-2E9C-101B-9397-08002B2CF9AE}" pid="8" name="/Folder_Description/">
    <vt:lpwstr/>
  </property>
  <property fmtid="{D5CDD505-2E9C-101B-9397-08002B2CF9AE}" pid="9" name="Folder_Version">
    <vt:lpwstr/>
  </property>
  <property fmtid="{D5CDD505-2E9C-101B-9397-08002B2CF9AE}" pid="10" name="Folder_VersionSeq">
    <vt:lpwstr/>
  </property>
  <property fmtid="{D5CDD505-2E9C-101B-9397-08002B2CF9AE}" pid="11" name="Folder_Manager">
    <vt:lpwstr/>
  </property>
  <property fmtid="{D5CDD505-2E9C-101B-9397-08002B2CF9AE}" pid="12" name="Folder_ManagerDesc">
    <vt:lpwstr/>
  </property>
  <property fmtid="{D5CDD505-2E9C-101B-9397-08002B2CF9AE}" pid="13" name="Folder_Storage">
    <vt:lpwstr/>
  </property>
  <property fmtid="{D5CDD505-2E9C-101B-9397-08002B2CF9AE}" pid="14" name="Folder_StorageDesc">
    <vt:lpwstr/>
  </property>
  <property fmtid="{D5CDD505-2E9C-101B-9397-08002B2CF9AE}" pid="15" name="Folder_Creator">
    <vt:lpwstr/>
  </property>
  <property fmtid="{D5CDD505-2E9C-101B-9397-08002B2CF9AE}" pid="16" name="Folder_CreatorDesc">
    <vt:lpwstr/>
  </property>
  <property fmtid="{D5CDD505-2E9C-101B-9397-08002B2CF9AE}" pid="17" name="Folder_CreateDate">
    <vt:lpwstr/>
  </property>
  <property fmtid="{D5CDD505-2E9C-101B-9397-08002B2CF9AE}" pid="18" name="Folder_Updater">
    <vt:lpwstr/>
  </property>
  <property fmtid="{D5CDD505-2E9C-101B-9397-08002B2CF9AE}" pid="19" name="Folder_UpdaterDesc">
    <vt:lpwstr/>
  </property>
  <property fmtid="{D5CDD505-2E9C-101B-9397-08002B2CF9AE}" pid="20" name="Folder_UpdateDate">
    <vt:lpwstr/>
  </property>
  <property fmtid="{D5CDD505-2E9C-101B-9397-08002B2CF9AE}" pid="21" name="Document_Number">
    <vt:lpwstr/>
  </property>
  <property fmtid="{D5CDD505-2E9C-101B-9397-08002B2CF9AE}" pid="22" name="Document_Name">
    <vt:lpwstr/>
  </property>
  <property fmtid="{D5CDD505-2E9C-101B-9397-08002B2CF9AE}" pid="23" name="Document_FileName">
    <vt:lpwstr/>
  </property>
  <property fmtid="{D5CDD505-2E9C-101B-9397-08002B2CF9AE}" pid="24" name="Document_Version">
    <vt:lpwstr/>
  </property>
  <property fmtid="{D5CDD505-2E9C-101B-9397-08002B2CF9AE}" pid="25" name="Document_VersionSeq">
    <vt:lpwstr/>
  </property>
  <property fmtid="{D5CDD505-2E9C-101B-9397-08002B2CF9AE}" pid="26" name="Document_Creator">
    <vt:lpwstr/>
  </property>
  <property fmtid="{D5CDD505-2E9C-101B-9397-08002B2CF9AE}" pid="27" name="Document_CreatorDesc">
    <vt:lpwstr/>
  </property>
  <property fmtid="{D5CDD505-2E9C-101B-9397-08002B2CF9AE}" pid="28" name="Document_CreateDate">
    <vt:lpwstr/>
  </property>
  <property fmtid="{D5CDD505-2E9C-101B-9397-08002B2CF9AE}" pid="29" name="Document_Updater">
    <vt:lpwstr/>
  </property>
  <property fmtid="{D5CDD505-2E9C-101B-9397-08002B2CF9AE}" pid="30" name="Document_UpdaterDesc">
    <vt:lpwstr/>
  </property>
  <property fmtid="{D5CDD505-2E9C-101B-9397-08002B2CF9AE}" pid="31" name="Document_UpdateDate">
    <vt:lpwstr/>
  </property>
  <property fmtid="{D5CDD505-2E9C-101B-9397-08002B2CF9AE}" pid="32" name="Document_Size">
    <vt:lpwstr/>
  </property>
  <property fmtid="{D5CDD505-2E9C-101B-9397-08002B2CF9AE}" pid="33" name="Document_Storage">
    <vt:lpwstr/>
  </property>
  <property fmtid="{D5CDD505-2E9C-101B-9397-08002B2CF9AE}" pid="34" name="Document_StorageDesc">
    <vt:lpwstr/>
  </property>
  <property fmtid="{D5CDD505-2E9C-101B-9397-08002B2CF9AE}" pid="35" name="Document_Department">
    <vt:lpwstr/>
  </property>
  <property fmtid="{D5CDD505-2E9C-101B-9397-08002B2CF9AE}" pid="36" name="Document_DepartmentDesc">
    <vt:lpwstr/>
  </property>
  <property fmtid="{D5CDD505-2E9C-101B-9397-08002B2CF9AE}" pid="37" name="GrammarlyDocumentId">
    <vt:lpwstr>f39c74976e78ba85ba82fd44d8076fa565f1e7c93f94bebd5e4c783a7c66a6e8</vt:lpwstr>
  </property>
</Properties>
</file>